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CF931" w14:textId="77777777" w:rsidR="00DC5F37" w:rsidRPr="008E0DD3" w:rsidRDefault="00DC5F37" w:rsidP="00DC5F37">
      <w:pPr>
        <w:pStyle w:val="Title"/>
        <w:ind w:left="-43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1314" behindDoc="0" locked="0" layoutInCell="1" allowOverlap="1" wp14:anchorId="564F6253" wp14:editId="3E7BE770">
            <wp:simplePos x="0" y="0"/>
            <wp:positionH relativeFrom="column">
              <wp:posOffset>6162675</wp:posOffset>
            </wp:positionH>
            <wp:positionV relativeFrom="paragraph">
              <wp:posOffset>-182880</wp:posOffset>
            </wp:positionV>
            <wp:extent cx="742950" cy="903059"/>
            <wp:effectExtent l="0" t="0" r="0" b="0"/>
            <wp:wrapNone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984" cy="9079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0DD3">
        <w:rPr>
          <w:rFonts w:asciiTheme="minorHAnsi" w:hAnsiTheme="minorHAnsi" w:cstheme="minorHAnsi"/>
          <w:b w:val="0"/>
          <w:bCs/>
          <w:noProof/>
        </w:rPr>
        <w:drawing>
          <wp:anchor distT="0" distB="0" distL="114300" distR="114300" simplePos="0" relativeHeight="251660290" behindDoc="0" locked="0" layoutInCell="1" allowOverlap="1" wp14:anchorId="326A92FF" wp14:editId="3D961C46">
            <wp:simplePos x="0" y="0"/>
            <wp:positionH relativeFrom="margin">
              <wp:posOffset>66675</wp:posOffset>
            </wp:positionH>
            <wp:positionV relativeFrom="paragraph">
              <wp:posOffset>-106309</wp:posOffset>
            </wp:positionV>
            <wp:extent cx="1127032" cy="7715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IRSA_Championship_Series-Logo01-rgb (2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7032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0DD3">
        <w:rPr>
          <w:rFonts w:asciiTheme="minorHAnsi" w:hAnsiTheme="minorHAnsi" w:cstheme="minorHAnsi"/>
        </w:rPr>
        <w:t>2022 NIRSA Regional Flag Football</w:t>
      </w:r>
    </w:p>
    <w:p w14:paraId="19E08B5E" w14:textId="77777777" w:rsidR="00DC5F37" w:rsidRPr="00297490" w:rsidRDefault="00DC5F37" w:rsidP="00DC5F37">
      <w:pPr>
        <w:pStyle w:val="Title"/>
        <w:ind w:left="-432"/>
        <w:rPr>
          <w:rFonts w:asciiTheme="minorHAnsi" w:hAnsiTheme="minorHAnsi" w:cstheme="minorHAnsi"/>
          <w:u w:val="single"/>
        </w:rPr>
      </w:pPr>
      <w:r w:rsidRPr="00532A2A">
        <w:rPr>
          <w:rFonts w:asciiTheme="minorHAnsi" w:hAnsiTheme="minorHAnsi" w:cstheme="minorHAnsi"/>
        </w:rPr>
        <w:t>The University of Southern Mississippi</w:t>
      </w:r>
      <w:r>
        <w:rPr>
          <w:rFonts w:asciiTheme="minorHAnsi" w:hAnsiTheme="minorHAnsi" w:cstheme="minorHAnsi"/>
        </w:rPr>
        <w:t xml:space="preserve"> – December 2-4</w:t>
      </w:r>
      <w:r w:rsidRPr="008E0DD3">
        <w:rPr>
          <w:rFonts w:asciiTheme="minorHAnsi" w:hAnsiTheme="minorHAnsi" w:cstheme="minorHAnsi"/>
        </w:rPr>
        <w:t>, 20</w:t>
      </w:r>
      <w:r>
        <w:rPr>
          <w:rFonts w:asciiTheme="minorHAnsi" w:hAnsiTheme="minorHAnsi" w:cstheme="minorHAnsi"/>
        </w:rPr>
        <w:t>22</w:t>
      </w:r>
    </w:p>
    <w:p w14:paraId="1420D97B" w14:textId="77777777" w:rsidR="006F0F37" w:rsidRDefault="006F0F37" w:rsidP="006F0F37">
      <w:pPr>
        <w:pStyle w:val="Title"/>
        <w:rPr>
          <w:rFonts w:asciiTheme="minorHAnsi" w:hAnsiTheme="minorHAnsi" w:cstheme="minorHAnsi"/>
        </w:rPr>
      </w:pPr>
      <w:r w:rsidRPr="00D30CD3">
        <w:rPr>
          <w:rFonts w:asciiTheme="minorHAnsi" w:hAnsiTheme="minorHAnsi" w:cstheme="minorHAnsi"/>
        </w:rPr>
        <w:t>Player Certification Form</w:t>
      </w:r>
    </w:p>
    <w:p w14:paraId="0562E8DB" w14:textId="77777777" w:rsidR="007E112F" w:rsidRPr="00D30CD3" w:rsidRDefault="007E112F" w:rsidP="00524254">
      <w:pPr>
        <w:pStyle w:val="Title"/>
        <w:rPr>
          <w:rFonts w:asciiTheme="minorHAnsi" w:hAnsiTheme="minorHAnsi" w:cstheme="minorHAnsi"/>
          <w:sz w:val="20"/>
          <w:u w:val="single"/>
        </w:rPr>
      </w:pPr>
    </w:p>
    <w:p w14:paraId="72E5B02C" w14:textId="77777777" w:rsidR="007356B1" w:rsidRPr="00D30CD3" w:rsidRDefault="007356B1">
      <w:pPr>
        <w:pBdr>
          <w:top w:val="single" w:sz="12" w:space="1" w:color="auto"/>
        </w:pBdr>
        <w:rPr>
          <w:rFonts w:asciiTheme="minorHAnsi" w:hAnsiTheme="minorHAnsi" w:cstheme="minorHAnsi"/>
          <w:sz w:val="20"/>
        </w:rPr>
      </w:pPr>
    </w:p>
    <w:p w14:paraId="7B262B42" w14:textId="77777777" w:rsidR="005F16B2" w:rsidRPr="00AE412A" w:rsidRDefault="005F16B2" w:rsidP="005F16B2">
      <w:pPr>
        <w:pBdr>
          <w:top w:val="single" w:sz="12" w:space="1" w:color="auto"/>
        </w:pBdr>
        <w:spacing w:line="360" w:lineRule="auto"/>
        <w:rPr>
          <w:rFonts w:asciiTheme="minorHAnsi" w:hAnsiTheme="minorHAnsi" w:cstheme="minorHAnsi"/>
          <w:sz w:val="20"/>
          <w:u w:val="single"/>
        </w:rPr>
      </w:pPr>
      <w:r>
        <w:rPr>
          <w:rFonts w:asciiTheme="minorHAnsi" w:hAnsiTheme="minorHAnsi" w:cstheme="minorHAnsi"/>
          <w:sz w:val="20"/>
        </w:rPr>
        <w:t>College/University Name</w:t>
      </w:r>
      <w:r w:rsidRPr="00AE412A">
        <w:rPr>
          <w:rFonts w:asciiTheme="minorHAnsi" w:hAnsiTheme="minorHAnsi" w:cstheme="minorHAnsi"/>
          <w:sz w:val="20"/>
        </w:rPr>
        <w:t xml:space="preserve">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>
        <w:rPr>
          <w:rFonts w:asciiTheme="minorHAnsi" w:hAnsiTheme="minorHAnsi" w:cstheme="minorHAnsi"/>
          <w:sz w:val="20"/>
          <w:u w:val="single"/>
        </w:rPr>
        <w:t>____________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</w:rPr>
        <w:tab/>
      </w:r>
    </w:p>
    <w:p w14:paraId="02567B64" w14:textId="582E4382" w:rsidR="005F16B2" w:rsidRPr="00AE412A" w:rsidRDefault="005F16B2" w:rsidP="005F16B2">
      <w:pPr>
        <w:pBdr>
          <w:top w:val="single" w:sz="12" w:space="1" w:color="auto"/>
        </w:pBdr>
        <w:spacing w:line="360" w:lineRule="auto"/>
        <w:rPr>
          <w:rFonts w:asciiTheme="minorHAnsi" w:hAnsiTheme="minorHAnsi" w:cstheme="minorHAnsi"/>
          <w:sz w:val="20"/>
          <w:u w:val="single"/>
        </w:rPr>
      </w:pPr>
      <w:r w:rsidRPr="00AE412A">
        <w:rPr>
          <w:rFonts w:asciiTheme="minorHAnsi" w:hAnsiTheme="minorHAnsi" w:cstheme="minorHAnsi"/>
          <w:sz w:val="20"/>
        </w:rPr>
        <w:t xml:space="preserve">Team Name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</w:rPr>
        <w:tab/>
        <w:t xml:space="preserve">Division (circle one):    </w:t>
      </w:r>
      <w:r>
        <w:rPr>
          <w:rFonts w:asciiTheme="minorHAnsi" w:hAnsiTheme="minorHAnsi" w:cstheme="minorHAnsi"/>
          <w:sz w:val="20"/>
        </w:rPr>
        <w:t xml:space="preserve">   </w:t>
      </w:r>
      <w:r w:rsidRPr="00AE412A">
        <w:rPr>
          <w:rFonts w:asciiTheme="minorHAnsi" w:hAnsiTheme="minorHAnsi" w:cstheme="minorHAnsi"/>
          <w:sz w:val="20"/>
        </w:rPr>
        <w:t xml:space="preserve">Men’s    </w:t>
      </w:r>
      <w:r>
        <w:rPr>
          <w:rFonts w:asciiTheme="minorHAnsi" w:hAnsiTheme="minorHAnsi" w:cstheme="minorHAnsi"/>
          <w:sz w:val="20"/>
        </w:rPr>
        <w:t xml:space="preserve">    </w:t>
      </w:r>
      <w:r w:rsidRPr="00AE412A">
        <w:rPr>
          <w:rFonts w:asciiTheme="minorHAnsi" w:hAnsiTheme="minorHAnsi" w:cstheme="minorHAnsi"/>
          <w:sz w:val="20"/>
        </w:rPr>
        <w:t xml:space="preserve">Women’s  </w:t>
      </w:r>
      <w:r>
        <w:rPr>
          <w:rFonts w:asciiTheme="minorHAnsi" w:hAnsiTheme="minorHAnsi" w:cstheme="minorHAnsi"/>
          <w:sz w:val="20"/>
        </w:rPr>
        <w:t xml:space="preserve"> </w:t>
      </w:r>
      <w:r w:rsidR="00296B96">
        <w:rPr>
          <w:rFonts w:asciiTheme="minorHAnsi" w:hAnsiTheme="minorHAnsi" w:cstheme="minorHAnsi"/>
          <w:sz w:val="20"/>
        </w:rPr>
        <w:t xml:space="preserve">  </w:t>
      </w:r>
      <w:r>
        <w:rPr>
          <w:rFonts w:asciiTheme="minorHAnsi" w:hAnsiTheme="minorHAnsi" w:cstheme="minorHAnsi"/>
          <w:sz w:val="20"/>
        </w:rPr>
        <w:t xml:space="preserve">  Co-Rec  </w:t>
      </w:r>
      <w:r w:rsidR="00296B96">
        <w:rPr>
          <w:rFonts w:asciiTheme="minorHAnsi" w:hAnsiTheme="minorHAnsi" w:cstheme="minorHAnsi"/>
          <w:sz w:val="20"/>
        </w:rPr>
        <w:t xml:space="preserve">  </w:t>
      </w:r>
      <w:r>
        <w:rPr>
          <w:rFonts w:asciiTheme="minorHAnsi" w:hAnsiTheme="minorHAnsi" w:cstheme="minorHAnsi"/>
          <w:sz w:val="20"/>
        </w:rPr>
        <w:t xml:space="preserve">   Unified </w:t>
      </w:r>
    </w:p>
    <w:p w14:paraId="4AC85AE8" w14:textId="77777777" w:rsidR="005F16B2" w:rsidRPr="00AE412A" w:rsidRDefault="005F16B2" w:rsidP="005F16B2">
      <w:pPr>
        <w:spacing w:line="360" w:lineRule="auto"/>
        <w:rPr>
          <w:rFonts w:asciiTheme="minorHAnsi" w:hAnsiTheme="minorHAnsi" w:cstheme="minorHAnsi"/>
          <w:b/>
          <w:sz w:val="16"/>
        </w:rPr>
      </w:pPr>
      <w:r w:rsidRPr="00AE412A">
        <w:rPr>
          <w:rFonts w:asciiTheme="minorHAnsi" w:hAnsiTheme="minorHAnsi" w:cstheme="minorHAnsi"/>
          <w:sz w:val="20"/>
        </w:rPr>
        <w:t>Team Rep</w:t>
      </w:r>
      <w:r>
        <w:rPr>
          <w:rFonts w:asciiTheme="minorHAnsi" w:hAnsiTheme="minorHAnsi" w:cstheme="minorHAnsi"/>
          <w:sz w:val="20"/>
        </w:rPr>
        <w:t xml:space="preserve"> Name</w:t>
      </w:r>
      <w:r w:rsidRPr="00AE412A">
        <w:rPr>
          <w:rFonts w:asciiTheme="minorHAnsi" w:hAnsiTheme="minorHAnsi" w:cstheme="minorHAnsi"/>
          <w:sz w:val="20"/>
        </w:rPr>
        <w:t xml:space="preserve">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</w:rPr>
        <w:t xml:space="preserve">  </w:t>
      </w:r>
      <w:r w:rsidRPr="00AE412A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 xml:space="preserve">Team Rep </w:t>
      </w:r>
      <w:r w:rsidRPr="00AE412A">
        <w:rPr>
          <w:rFonts w:asciiTheme="minorHAnsi" w:hAnsiTheme="minorHAnsi" w:cstheme="minorHAnsi"/>
          <w:sz w:val="20"/>
        </w:rPr>
        <w:t xml:space="preserve">Email Address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</w:p>
    <w:p w14:paraId="03545D3D" w14:textId="77777777" w:rsidR="005F16B2" w:rsidRPr="00AE412A" w:rsidRDefault="005F16B2" w:rsidP="005F16B2">
      <w:pPr>
        <w:spacing w:line="360" w:lineRule="auto"/>
        <w:rPr>
          <w:rFonts w:asciiTheme="minorHAnsi" w:hAnsiTheme="minorHAnsi" w:cstheme="minorHAnsi"/>
          <w:b/>
          <w:sz w:val="16"/>
        </w:rPr>
      </w:pPr>
      <w:r w:rsidRPr="00AE412A">
        <w:rPr>
          <w:rFonts w:asciiTheme="minorHAnsi" w:hAnsiTheme="minorHAnsi" w:cstheme="minorHAnsi"/>
          <w:sz w:val="20"/>
        </w:rPr>
        <w:t>Address:</w:t>
      </w:r>
      <w:r w:rsidRPr="00AE412A">
        <w:rPr>
          <w:rFonts w:asciiTheme="minorHAnsi" w:hAnsiTheme="minorHAnsi" w:cstheme="minorHAnsi"/>
          <w:sz w:val="20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</w:rPr>
        <w:t xml:space="preserve">    </w:t>
      </w:r>
      <w:r w:rsidRPr="00AE412A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 xml:space="preserve">Team Rep </w:t>
      </w:r>
      <w:r w:rsidRPr="00AE412A">
        <w:rPr>
          <w:rFonts w:asciiTheme="minorHAnsi" w:hAnsiTheme="minorHAnsi" w:cstheme="minorHAnsi"/>
          <w:sz w:val="20"/>
        </w:rPr>
        <w:t xml:space="preserve">Phone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</w:p>
    <w:p w14:paraId="5689A74E" w14:textId="77777777" w:rsidR="005F16B2" w:rsidRPr="00AE412A" w:rsidRDefault="005F16B2" w:rsidP="005F16B2">
      <w:pPr>
        <w:spacing w:line="360" w:lineRule="auto"/>
        <w:rPr>
          <w:rFonts w:asciiTheme="minorHAnsi" w:hAnsiTheme="minorHAnsi" w:cstheme="minorHAnsi"/>
          <w:sz w:val="20"/>
          <w:u w:val="single"/>
        </w:rPr>
      </w:pPr>
      <w:r w:rsidRPr="00AE412A">
        <w:rPr>
          <w:rFonts w:asciiTheme="minorHAnsi" w:hAnsiTheme="minorHAnsi" w:cstheme="minorHAnsi"/>
          <w:sz w:val="20"/>
        </w:rPr>
        <w:t xml:space="preserve">City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</w:rPr>
        <w:t xml:space="preserve">  State: ____</w:t>
      </w:r>
      <w:proofErr w:type="gramStart"/>
      <w:r>
        <w:rPr>
          <w:rFonts w:asciiTheme="minorHAnsi" w:hAnsiTheme="minorHAnsi" w:cstheme="minorHAnsi"/>
          <w:sz w:val="20"/>
        </w:rPr>
        <w:t>_</w:t>
      </w:r>
      <w:r w:rsidRPr="00AE412A">
        <w:rPr>
          <w:rFonts w:asciiTheme="minorHAnsi" w:hAnsiTheme="minorHAnsi" w:cstheme="minorHAnsi"/>
          <w:sz w:val="20"/>
        </w:rPr>
        <w:t xml:space="preserve">  Zip</w:t>
      </w:r>
      <w:proofErr w:type="gramEnd"/>
      <w:r w:rsidRPr="00AE412A">
        <w:rPr>
          <w:rFonts w:asciiTheme="minorHAnsi" w:hAnsiTheme="minorHAnsi" w:cstheme="minorHAnsi"/>
          <w:sz w:val="20"/>
        </w:rPr>
        <w:t xml:space="preserve">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>
        <w:rPr>
          <w:rFonts w:asciiTheme="minorHAnsi" w:hAnsiTheme="minorHAnsi" w:cstheme="minorHAnsi"/>
          <w:sz w:val="20"/>
          <w:u w:val="single"/>
        </w:rPr>
        <w:t>___</w:t>
      </w:r>
      <w:r w:rsidRPr="00AE412A">
        <w:rPr>
          <w:rFonts w:asciiTheme="minorHAnsi" w:hAnsiTheme="minorHAnsi" w:cstheme="minorHAnsi"/>
          <w:sz w:val="20"/>
          <w:u w:val="single"/>
        </w:rPr>
        <w:t xml:space="preserve"> </w:t>
      </w:r>
    </w:p>
    <w:p w14:paraId="54159604" w14:textId="64E894AC" w:rsidR="00FD63C4" w:rsidRPr="00DE6603" w:rsidRDefault="0045048A" w:rsidP="00670C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rPr>
          <w:rFonts w:asciiTheme="minorHAnsi" w:hAnsiTheme="minorHAnsi" w:cstheme="minorHAnsi"/>
          <w:bCs/>
          <w:iCs/>
          <w:sz w:val="20"/>
        </w:rPr>
      </w:pPr>
      <w:r w:rsidRPr="00D30CD3">
        <w:rPr>
          <w:rFonts w:asciiTheme="minorHAnsi" w:hAnsiTheme="minorHAnsi" w:cstheme="minorHAnsi"/>
          <w:bCs/>
          <w:iCs/>
          <w:sz w:val="20"/>
        </w:rPr>
        <w:t>By signing this statement of e</w:t>
      </w:r>
      <w:r w:rsidR="00C641EB" w:rsidRPr="00D30CD3">
        <w:rPr>
          <w:rFonts w:asciiTheme="minorHAnsi" w:hAnsiTheme="minorHAnsi" w:cstheme="minorHAnsi"/>
          <w:bCs/>
          <w:iCs/>
          <w:sz w:val="20"/>
        </w:rPr>
        <w:t>l</w:t>
      </w:r>
      <w:r w:rsidRPr="00D30CD3">
        <w:rPr>
          <w:rFonts w:asciiTheme="minorHAnsi" w:hAnsiTheme="minorHAnsi" w:cstheme="minorHAnsi"/>
          <w:bCs/>
          <w:iCs/>
          <w:sz w:val="20"/>
        </w:rPr>
        <w:t>i</w:t>
      </w:r>
      <w:r w:rsidR="00C641EB" w:rsidRPr="00D30CD3">
        <w:rPr>
          <w:rFonts w:asciiTheme="minorHAnsi" w:hAnsiTheme="minorHAnsi" w:cstheme="minorHAnsi"/>
          <w:bCs/>
          <w:iCs/>
          <w:sz w:val="20"/>
        </w:rPr>
        <w:t>gi</w:t>
      </w:r>
      <w:r w:rsidRPr="00D30CD3">
        <w:rPr>
          <w:rFonts w:asciiTheme="minorHAnsi" w:hAnsiTheme="minorHAnsi" w:cstheme="minorHAnsi"/>
          <w:bCs/>
          <w:iCs/>
          <w:sz w:val="20"/>
        </w:rPr>
        <w:t xml:space="preserve">bility understanding, I ________________________________ (name of </w:t>
      </w:r>
      <w:r w:rsidR="00995205" w:rsidRPr="00141199">
        <w:rPr>
          <w:rFonts w:asciiTheme="minorHAnsi" w:hAnsiTheme="minorHAnsi" w:cstheme="minorHAnsi"/>
          <w:b/>
          <w:iCs/>
          <w:sz w:val="20"/>
        </w:rPr>
        <w:t>Campus Recreation representative</w:t>
      </w:r>
      <w:r w:rsidRPr="00D30CD3">
        <w:rPr>
          <w:rFonts w:asciiTheme="minorHAnsi" w:hAnsiTheme="minorHAnsi" w:cstheme="minorHAnsi"/>
          <w:bCs/>
          <w:iCs/>
          <w:sz w:val="20"/>
        </w:rPr>
        <w:t>), have conferred with the team captain to attest that each member of this roster has not already appeared on six</w:t>
      </w:r>
      <w:r w:rsidR="00C641EB" w:rsidRPr="00D30CD3">
        <w:rPr>
          <w:rFonts w:asciiTheme="minorHAnsi" w:hAnsiTheme="minorHAnsi" w:cstheme="minorHAnsi"/>
          <w:bCs/>
          <w:iCs/>
          <w:sz w:val="20"/>
        </w:rPr>
        <w:t xml:space="preserve"> NIRSA </w:t>
      </w:r>
      <w:r w:rsidR="004741D0" w:rsidRPr="00D30CD3">
        <w:rPr>
          <w:rFonts w:asciiTheme="minorHAnsi" w:hAnsiTheme="minorHAnsi" w:cstheme="minorHAnsi"/>
          <w:bCs/>
          <w:iCs/>
          <w:sz w:val="20"/>
        </w:rPr>
        <w:t>Championship Series</w:t>
      </w:r>
      <w:r w:rsidR="00C641EB" w:rsidRPr="00D30CD3">
        <w:rPr>
          <w:rFonts w:asciiTheme="minorHAnsi" w:hAnsiTheme="minorHAnsi" w:cstheme="minorHAnsi"/>
          <w:bCs/>
          <w:iCs/>
          <w:sz w:val="20"/>
        </w:rPr>
        <w:t xml:space="preserve"> Regional/National Tournament rosters.  </w:t>
      </w:r>
      <w:r w:rsidRPr="00D30CD3">
        <w:rPr>
          <w:rFonts w:asciiTheme="minorHAnsi" w:hAnsiTheme="minorHAnsi" w:cstheme="minorHAnsi"/>
          <w:bCs/>
          <w:iCs/>
          <w:sz w:val="20"/>
        </w:rPr>
        <w:t xml:space="preserve">All names listed on this roster should meet </w:t>
      </w:r>
      <w:r w:rsidR="00C641EB" w:rsidRPr="00D30CD3">
        <w:rPr>
          <w:rFonts w:asciiTheme="minorHAnsi" w:hAnsiTheme="minorHAnsi" w:cstheme="minorHAnsi"/>
          <w:bCs/>
          <w:iCs/>
          <w:sz w:val="20"/>
        </w:rPr>
        <w:t xml:space="preserve">all NIRSA </w:t>
      </w:r>
      <w:r w:rsidR="004741D0" w:rsidRPr="00D30CD3">
        <w:rPr>
          <w:rFonts w:asciiTheme="minorHAnsi" w:hAnsiTheme="minorHAnsi" w:cstheme="minorHAnsi"/>
          <w:bCs/>
          <w:iCs/>
          <w:sz w:val="20"/>
        </w:rPr>
        <w:t>Championship Series</w:t>
      </w:r>
      <w:r w:rsidR="00C641EB" w:rsidRPr="00D30CD3">
        <w:rPr>
          <w:rFonts w:asciiTheme="minorHAnsi" w:hAnsiTheme="minorHAnsi" w:cstheme="minorHAnsi"/>
          <w:bCs/>
          <w:iCs/>
          <w:sz w:val="20"/>
        </w:rPr>
        <w:t xml:space="preserve"> eligibility </w:t>
      </w:r>
      <w:r w:rsidRPr="00D30CD3">
        <w:rPr>
          <w:rFonts w:asciiTheme="minorHAnsi" w:hAnsiTheme="minorHAnsi" w:cstheme="minorHAnsi"/>
          <w:bCs/>
          <w:iCs/>
          <w:sz w:val="20"/>
        </w:rPr>
        <w:t>guidelines.</w:t>
      </w:r>
      <w:r w:rsidRPr="00D30CD3">
        <w:rPr>
          <w:rFonts w:asciiTheme="minorHAnsi" w:hAnsiTheme="minorHAnsi" w:cstheme="minorHAnsi"/>
          <w:sz w:val="20"/>
        </w:rPr>
        <w:t xml:space="preserve"> </w:t>
      </w:r>
    </w:p>
    <w:p w14:paraId="5B28FC61" w14:textId="77777777" w:rsidR="0045048A" w:rsidRPr="00D30CD3" w:rsidRDefault="0045048A" w:rsidP="00670C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rPr>
          <w:rFonts w:asciiTheme="minorHAnsi" w:hAnsiTheme="minorHAnsi" w:cstheme="minorHAnsi"/>
          <w:bCs/>
          <w:iCs/>
          <w:sz w:val="16"/>
          <w:szCs w:val="16"/>
        </w:rPr>
      </w:pPr>
    </w:p>
    <w:p w14:paraId="4E6708C7" w14:textId="47C23A36" w:rsidR="007356B1" w:rsidRPr="00D30CD3" w:rsidRDefault="007356B1" w:rsidP="00670C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rPr>
          <w:rFonts w:asciiTheme="minorHAnsi" w:hAnsiTheme="minorHAnsi" w:cstheme="minorHAnsi"/>
          <w:sz w:val="20"/>
          <w:u w:val="single"/>
        </w:rPr>
      </w:pPr>
      <w:r w:rsidRPr="00D30CD3">
        <w:rPr>
          <w:rFonts w:asciiTheme="minorHAnsi" w:hAnsiTheme="minorHAnsi" w:cstheme="minorHAnsi"/>
          <w:sz w:val="20"/>
          <w:u w:val="single"/>
        </w:rPr>
        <w:tab/>
      </w:r>
      <w:r w:rsidRPr="00D30CD3">
        <w:rPr>
          <w:rFonts w:asciiTheme="minorHAnsi" w:hAnsiTheme="minorHAnsi" w:cstheme="minorHAnsi"/>
          <w:sz w:val="20"/>
          <w:u w:val="single"/>
        </w:rPr>
        <w:tab/>
      </w:r>
      <w:r w:rsidRPr="00D30CD3">
        <w:rPr>
          <w:rFonts w:asciiTheme="minorHAnsi" w:hAnsiTheme="minorHAnsi" w:cstheme="minorHAnsi"/>
          <w:sz w:val="20"/>
          <w:u w:val="single"/>
        </w:rPr>
        <w:tab/>
      </w:r>
      <w:r w:rsidRPr="00D30CD3">
        <w:rPr>
          <w:rFonts w:asciiTheme="minorHAnsi" w:hAnsiTheme="minorHAnsi" w:cstheme="minorHAnsi"/>
          <w:sz w:val="20"/>
          <w:u w:val="single"/>
        </w:rPr>
        <w:tab/>
      </w:r>
      <w:r w:rsidRPr="00D30CD3">
        <w:rPr>
          <w:rFonts w:asciiTheme="minorHAnsi" w:hAnsiTheme="minorHAnsi" w:cstheme="minorHAnsi"/>
          <w:sz w:val="20"/>
          <w:u w:val="single"/>
        </w:rPr>
        <w:tab/>
      </w:r>
      <w:r w:rsidRPr="00D30CD3">
        <w:rPr>
          <w:rFonts w:asciiTheme="minorHAnsi" w:hAnsiTheme="minorHAnsi" w:cstheme="minorHAnsi"/>
          <w:sz w:val="20"/>
          <w:u w:val="single"/>
        </w:rPr>
        <w:tab/>
      </w:r>
      <w:r w:rsidRPr="00D30CD3">
        <w:rPr>
          <w:rFonts w:asciiTheme="minorHAnsi" w:hAnsiTheme="minorHAnsi" w:cstheme="minorHAnsi"/>
          <w:sz w:val="20"/>
          <w:u w:val="single"/>
        </w:rPr>
        <w:tab/>
      </w:r>
      <w:r w:rsidR="00C641EB" w:rsidRPr="00D30CD3">
        <w:rPr>
          <w:rFonts w:asciiTheme="minorHAnsi" w:hAnsiTheme="minorHAnsi" w:cstheme="minorHAnsi"/>
          <w:sz w:val="20"/>
        </w:rPr>
        <w:t xml:space="preserve">  Email:</w:t>
      </w:r>
      <w:r w:rsidRPr="00D30CD3">
        <w:rPr>
          <w:rFonts w:asciiTheme="minorHAnsi" w:hAnsiTheme="minorHAnsi" w:cstheme="minorHAnsi"/>
          <w:sz w:val="20"/>
        </w:rPr>
        <w:t xml:space="preserve"> </w:t>
      </w:r>
      <w:r w:rsidR="00C641EB" w:rsidRPr="00D30CD3">
        <w:rPr>
          <w:rFonts w:asciiTheme="minorHAnsi" w:hAnsiTheme="minorHAnsi" w:cstheme="minorHAnsi"/>
          <w:sz w:val="20"/>
          <w:u w:val="single"/>
        </w:rPr>
        <w:tab/>
      </w:r>
      <w:r w:rsidR="00C641EB" w:rsidRPr="00D30CD3">
        <w:rPr>
          <w:rFonts w:asciiTheme="minorHAnsi" w:hAnsiTheme="minorHAnsi" w:cstheme="minorHAnsi"/>
          <w:sz w:val="20"/>
          <w:u w:val="single"/>
        </w:rPr>
        <w:tab/>
      </w:r>
      <w:r w:rsidR="00C641EB" w:rsidRPr="00D30CD3">
        <w:rPr>
          <w:rFonts w:asciiTheme="minorHAnsi" w:hAnsiTheme="minorHAnsi" w:cstheme="minorHAnsi"/>
          <w:sz w:val="20"/>
          <w:u w:val="single"/>
        </w:rPr>
        <w:tab/>
      </w:r>
      <w:r w:rsidR="00C641EB" w:rsidRPr="00D30CD3">
        <w:rPr>
          <w:rFonts w:asciiTheme="minorHAnsi" w:hAnsiTheme="minorHAnsi" w:cstheme="minorHAnsi"/>
          <w:sz w:val="20"/>
          <w:u w:val="single"/>
        </w:rPr>
        <w:tab/>
      </w:r>
      <w:r w:rsidR="00C641EB" w:rsidRPr="00D30CD3">
        <w:rPr>
          <w:rFonts w:asciiTheme="minorHAnsi" w:hAnsiTheme="minorHAnsi" w:cstheme="minorHAnsi"/>
          <w:sz w:val="20"/>
          <w:u w:val="single"/>
        </w:rPr>
        <w:tab/>
      </w:r>
      <w:r w:rsidR="00670CE9">
        <w:rPr>
          <w:rFonts w:asciiTheme="minorHAnsi" w:hAnsiTheme="minorHAnsi" w:cstheme="minorHAnsi"/>
          <w:sz w:val="20"/>
          <w:u w:val="single"/>
        </w:rPr>
        <w:t>___</w:t>
      </w:r>
      <w:proofErr w:type="gramStart"/>
      <w:r w:rsidR="00670CE9">
        <w:rPr>
          <w:rFonts w:asciiTheme="minorHAnsi" w:hAnsiTheme="minorHAnsi" w:cstheme="minorHAnsi"/>
          <w:sz w:val="20"/>
          <w:u w:val="single"/>
        </w:rPr>
        <w:t>_</w:t>
      </w:r>
      <w:r w:rsidR="00FD63C4" w:rsidRPr="00D30CD3">
        <w:rPr>
          <w:rFonts w:asciiTheme="minorHAnsi" w:hAnsiTheme="minorHAnsi" w:cstheme="minorHAnsi"/>
          <w:sz w:val="20"/>
        </w:rPr>
        <w:t xml:space="preserve">  </w:t>
      </w:r>
      <w:r w:rsidR="00C641EB" w:rsidRPr="00D30CD3">
        <w:rPr>
          <w:rFonts w:asciiTheme="minorHAnsi" w:hAnsiTheme="minorHAnsi" w:cstheme="minorHAnsi"/>
          <w:sz w:val="20"/>
        </w:rPr>
        <w:t>Phone</w:t>
      </w:r>
      <w:proofErr w:type="gramEnd"/>
      <w:r w:rsidR="00C641EB" w:rsidRPr="00D30CD3">
        <w:rPr>
          <w:rFonts w:asciiTheme="minorHAnsi" w:hAnsiTheme="minorHAnsi" w:cstheme="minorHAnsi"/>
          <w:sz w:val="20"/>
        </w:rPr>
        <w:t xml:space="preserve">: </w:t>
      </w:r>
      <w:r w:rsidRPr="00D30CD3">
        <w:rPr>
          <w:rFonts w:asciiTheme="minorHAnsi" w:hAnsiTheme="minorHAnsi" w:cstheme="minorHAnsi"/>
          <w:sz w:val="20"/>
          <w:u w:val="single"/>
        </w:rPr>
        <w:tab/>
      </w:r>
      <w:r w:rsidRPr="00D30CD3">
        <w:rPr>
          <w:rFonts w:asciiTheme="minorHAnsi" w:hAnsiTheme="minorHAnsi" w:cstheme="minorHAnsi"/>
          <w:sz w:val="20"/>
          <w:u w:val="single"/>
        </w:rPr>
        <w:tab/>
      </w:r>
      <w:r w:rsidR="00670CE9">
        <w:rPr>
          <w:rFonts w:asciiTheme="minorHAnsi" w:hAnsiTheme="minorHAnsi" w:cstheme="minorHAnsi"/>
          <w:sz w:val="20"/>
          <w:u w:val="single"/>
        </w:rPr>
        <w:t>____</w:t>
      </w:r>
    </w:p>
    <w:p w14:paraId="61C89794" w14:textId="4D254854" w:rsidR="007356B1" w:rsidRDefault="007356B1" w:rsidP="00670C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rPr>
          <w:rFonts w:asciiTheme="minorHAnsi" w:hAnsiTheme="minorHAnsi" w:cstheme="minorHAnsi"/>
          <w:sz w:val="20"/>
        </w:rPr>
      </w:pPr>
      <w:r w:rsidRPr="00D30CD3">
        <w:rPr>
          <w:rFonts w:asciiTheme="minorHAnsi" w:hAnsiTheme="minorHAnsi" w:cstheme="minorHAnsi"/>
          <w:sz w:val="20"/>
        </w:rPr>
        <w:t xml:space="preserve">Signature of </w:t>
      </w:r>
      <w:r w:rsidR="00995205" w:rsidRPr="00D30CD3">
        <w:rPr>
          <w:rFonts w:asciiTheme="minorHAnsi" w:hAnsiTheme="minorHAnsi" w:cstheme="minorHAnsi"/>
          <w:b/>
          <w:color w:val="FF0000"/>
          <w:sz w:val="20"/>
        </w:rPr>
        <w:t>Campus Recreation representative</w:t>
      </w:r>
      <w:r w:rsidRPr="00D30CD3">
        <w:rPr>
          <w:rFonts w:asciiTheme="minorHAnsi" w:hAnsiTheme="minorHAnsi" w:cstheme="minorHAnsi"/>
          <w:sz w:val="20"/>
        </w:rPr>
        <w:t xml:space="preserve"> approving team entry</w:t>
      </w:r>
    </w:p>
    <w:p w14:paraId="676BE813" w14:textId="2A50D856" w:rsidR="007356B1" w:rsidRPr="00D30CD3" w:rsidRDefault="007356B1">
      <w:pPr>
        <w:pStyle w:val="Heading1"/>
        <w:rPr>
          <w:rFonts w:asciiTheme="minorHAnsi" w:hAnsiTheme="minorHAnsi" w:cstheme="minorHAnsi"/>
          <w:b/>
          <w:bCs/>
          <w:i w:val="0"/>
          <w:iCs/>
          <w:sz w:val="18"/>
        </w:rPr>
      </w:pPr>
      <w:r w:rsidRPr="00D30CD3">
        <w:rPr>
          <w:rFonts w:asciiTheme="minorHAnsi" w:hAnsiTheme="minorHAnsi" w:cstheme="minorHAnsi"/>
          <w:b/>
          <w:bCs/>
          <w:i w:val="0"/>
          <w:iCs/>
          <w:sz w:val="18"/>
        </w:rPr>
        <w:t xml:space="preserve">Incomplete forms or entries submitted without an entry form, entry fee, or </w:t>
      </w:r>
      <w:r w:rsidR="00C641EB" w:rsidRPr="00D30CD3">
        <w:rPr>
          <w:rFonts w:asciiTheme="minorHAnsi" w:hAnsiTheme="minorHAnsi" w:cstheme="minorHAnsi"/>
          <w:b/>
          <w:bCs/>
          <w:i w:val="0"/>
          <w:iCs/>
          <w:sz w:val="18"/>
        </w:rPr>
        <w:t>Campus Recreation representative</w:t>
      </w:r>
      <w:r w:rsidRPr="00D30CD3">
        <w:rPr>
          <w:rFonts w:asciiTheme="minorHAnsi" w:hAnsiTheme="minorHAnsi" w:cstheme="minorHAnsi"/>
          <w:b/>
          <w:bCs/>
          <w:i w:val="0"/>
          <w:iCs/>
          <w:sz w:val="18"/>
        </w:rPr>
        <w:t xml:space="preserve"> signature will</w:t>
      </w:r>
      <w:r w:rsidR="00C641EB" w:rsidRPr="00D30CD3">
        <w:rPr>
          <w:rFonts w:asciiTheme="minorHAnsi" w:hAnsiTheme="minorHAnsi" w:cstheme="minorHAnsi"/>
          <w:b/>
          <w:bCs/>
          <w:i w:val="0"/>
          <w:iCs/>
          <w:sz w:val="18"/>
        </w:rPr>
        <w:t xml:space="preserve"> NOT be accepted.  </w:t>
      </w:r>
      <w:r w:rsidR="00127B75" w:rsidRPr="00D30CD3">
        <w:rPr>
          <w:rFonts w:asciiTheme="minorHAnsi" w:hAnsiTheme="minorHAnsi" w:cstheme="minorHAnsi"/>
          <w:b/>
          <w:bCs/>
          <w:i w:val="0"/>
          <w:iCs/>
          <w:sz w:val="18"/>
        </w:rPr>
        <w:t>This</w:t>
      </w:r>
      <w:r w:rsidR="00C641EB" w:rsidRPr="00D30CD3">
        <w:rPr>
          <w:rFonts w:asciiTheme="minorHAnsi" w:hAnsiTheme="minorHAnsi" w:cstheme="minorHAnsi"/>
          <w:b/>
          <w:bCs/>
          <w:i w:val="0"/>
          <w:iCs/>
          <w:sz w:val="18"/>
        </w:rPr>
        <w:t xml:space="preserve"> original</w:t>
      </w:r>
      <w:r w:rsidRPr="00D30CD3">
        <w:rPr>
          <w:rFonts w:asciiTheme="minorHAnsi" w:hAnsiTheme="minorHAnsi" w:cstheme="minorHAnsi"/>
          <w:b/>
          <w:bCs/>
          <w:i w:val="0"/>
          <w:iCs/>
          <w:sz w:val="18"/>
        </w:rPr>
        <w:t xml:space="preserve"> player certification form</w:t>
      </w:r>
      <w:r w:rsidR="00C641EB" w:rsidRPr="00D30CD3">
        <w:rPr>
          <w:rFonts w:asciiTheme="minorHAnsi" w:hAnsiTheme="minorHAnsi" w:cstheme="minorHAnsi"/>
          <w:b/>
          <w:bCs/>
          <w:i w:val="0"/>
          <w:iCs/>
          <w:sz w:val="18"/>
        </w:rPr>
        <w:t xml:space="preserve"> with your institutions Registrar’s seal</w:t>
      </w:r>
      <w:r w:rsidRPr="00D30CD3">
        <w:rPr>
          <w:rFonts w:asciiTheme="minorHAnsi" w:hAnsiTheme="minorHAnsi" w:cstheme="minorHAnsi"/>
          <w:b/>
          <w:bCs/>
          <w:i w:val="0"/>
          <w:iCs/>
          <w:sz w:val="18"/>
        </w:rPr>
        <w:t xml:space="preserve"> must be received </w:t>
      </w:r>
      <w:r w:rsidR="00F9416B" w:rsidRPr="00D30CD3">
        <w:rPr>
          <w:rFonts w:asciiTheme="minorHAnsi" w:hAnsiTheme="minorHAnsi" w:cstheme="minorHAnsi"/>
          <w:b/>
          <w:bCs/>
          <w:i w:val="0"/>
          <w:iCs/>
          <w:sz w:val="18"/>
        </w:rPr>
        <w:t xml:space="preserve">by the entry deadline of </w:t>
      </w:r>
      <w:r w:rsidR="00A03C08" w:rsidRPr="00A03C08">
        <w:rPr>
          <w:rFonts w:asciiTheme="minorHAnsi" w:hAnsiTheme="minorHAnsi" w:cstheme="minorHAnsi"/>
          <w:b/>
          <w:bCs/>
          <w:i w:val="0"/>
          <w:iCs/>
          <w:color w:val="FF0000"/>
          <w:u w:val="single"/>
        </w:rPr>
        <w:t>11/28/2022</w:t>
      </w:r>
      <w:r w:rsidRPr="00D30CD3">
        <w:rPr>
          <w:rFonts w:asciiTheme="minorHAnsi" w:hAnsiTheme="minorHAnsi" w:cstheme="minorHAnsi"/>
          <w:b/>
          <w:bCs/>
          <w:i w:val="0"/>
          <w:iCs/>
          <w:sz w:val="18"/>
        </w:rPr>
        <w:t xml:space="preserve">. </w:t>
      </w:r>
      <w:bookmarkStart w:id="0" w:name="_GoBack"/>
      <w:bookmarkEnd w:id="0"/>
    </w:p>
    <w:p w14:paraId="31B2FC8A" w14:textId="77777777" w:rsidR="007356B1" w:rsidRPr="00D30CD3" w:rsidRDefault="007356B1">
      <w:pPr>
        <w:pStyle w:val="Heading1"/>
        <w:rPr>
          <w:rFonts w:asciiTheme="minorHAnsi" w:hAnsiTheme="minorHAnsi" w:cstheme="minorHAnsi"/>
          <w:b/>
          <w:bCs/>
        </w:rPr>
      </w:pPr>
    </w:p>
    <w:p w14:paraId="3A8F1998" w14:textId="77777777" w:rsidR="007356B1" w:rsidRPr="00D30CD3" w:rsidRDefault="007356B1" w:rsidP="007E3BE1">
      <w:pPr>
        <w:pStyle w:val="Heading1"/>
        <w:rPr>
          <w:rFonts w:asciiTheme="minorHAnsi" w:hAnsiTheme="minorHAnsi" w:cstheme="minorHAnsi"/>
          <w:b/>
          <w:i w:val="0"/>
          <w:iCs/>
          <w:sz w:val="18"/>
        </w:rPr>
      </w:pPr>
      <w:r w:rsidRPr="00D30CD3">
        <w:rPr>
          <w:rFonts w:asciiTheme="minorHAnsi" w:hAnsiTheme="minorHAnsi" w:cstheme="minorHAnsi"/>
          <w:b/>
          <w:bCs/>
        </w:rPr>
        <w:t xml:space="preserve">Please </w:t>
      </w:r>
      <w:r w:rsidR="00127B75" w:rsidRPr="00D30CD3">
        <w:rPr>
          <w:rFonts w:asciiTheme="minorHAnsi" w:hAnsiTheme="minorHAnsi" w:cstheme="minorHAnsi"/>
          <w:b/>
          <w:bCs/>
        </w:rPr>
        <w:t>print</w:t>
      </w:r>
      <w:r w:rsidRPr="00D30CD3">
        <w:rPr>
          <w:rFonts w:asciiTheme="minorHAnsi" w:hAnsiTheme="minorHAnsi" w:cstheme="minorHAnsi"/>
          <w:b/>
          <w:bCs/>
        </w:rPr>
        <w:t xml:space="preserve"> player</w:t>
      </w:r>
      <w:r w:rsidR="00127B75" w:rsidRPr="00D30CD3">
        <w:rPr>
          <w:rFonts w:asciiTheme="minorHAnsi" w:hAnsiTheme="minorHAnsi" w:cstheme="minorHAnsi"/>
          <w:b/>
          <w:bCs/>
        </w:rPr>
        <w:t>’s names</w:t>
      </w:r>
      <w:r w:rsidR="004836D9" w:rsidRPr="00D30CD3">
        <w:rPr>
          <w:rFonts w:asciiTheme="minorHAnsi" w:hAnsiTheme="minorHAnsi" w:cstheme="minorHAnsi"/>
        </w:rPr>
        <w:t xml:space="preserve">; </w:t>
      </w:r>
      <w:r w:rsidR="004836D9" w:rsidRPr="00D30CD3">
        <w:rPr>
          <w:rFonts w:asciiTheme="minorHAnsi" w:hAnsiTheme="minorHAnsi" w:cstheme="minorHAnsi"/>
          <w:b/>
        </w:rPr>
        <w:t xml:space="preserve">Roster limit – 15 for Men’s and Women’s teams, </w:t>
      </w:r>
      <w:r w:rsidR="007F4FF0" w:rsidRPr="00D30CD3">
        <w:rPr>
          <w:rFonts w:asciiTheme="minorHAnsi" w:hAnsiTheme="minorHAnsi" w:cstheme="minorHAnsi"/>
          <w:b/>
        </w:rPr>
        <w:t>16</w:t>
      </w:r>
      <w:r w:rsidR="004836D9" w:rsidRPr="00D30CD3">
        <w:rPr>
          <w:rFonts w:asciiTheme="minorHAnsi" w:hAnsiTheme="minorHAnsi" w:cstheme="minorHAnsi"/>
          <w:b/>
        </w:rPr>
        <w:t xml:space="preserve"> for</w:t>
      </w:r>
      <w:r w:rsidR="007F4FF0" w:rsidRPr="00D30CD3">
        <w:rPr>
          <w:rFonts w:asciiTheme="minorHAnsi" w:hAnsiTheme="minorHAnsi" w:cstheme="minorHAnsi"/>
          <w:b/>
        </w:rPr>
        <w:t xml:space="preserve"> </w:t>
      </w:r>
      <w:r w:rsidR="004836D9" w:rsidRPr="00D30CD3">
        <w:rPr>
          <w:rFonts w:asciiTheme="minorHAnsi" w:hAnsiTheme="minorHAnsi" w:cstheme="minorHAnsi"/>
          <w:b/>
        </w:rPr>
        <w:t>C</w:t>
      </w:r>
      <w:r w:rsidR="007F4FF0" w:rsidRPr="00D30CD3">
        <w:rPr>
          <w:rFonts w:asciiTheme="minorHAnsi" w:hAnsiTheme="minorHAnsi" w:cstheme="minorHAnsi"/>
          <w:b/>
        </w:rPr>
        <w:t>o-</w:t>
      </w:r>
      <w:r w:rsidR="004836D9" w:rsidRPr="00D30CD3">
        <w:rPr>
          <w:rFonts w:asciiTheme="minorHAnsi" w:hAnsiTheme="minorHAnsi" w:cstheme="minorHAnsi"/>
          <w:b/>
        </w:rPr>
        <w:t>R</w:t>
      </w:r>
      <w:r w:rsidR="007F4FF0" w:rsidRPr="00D30CD3">
        <w:rPr>
          <w:rFonts w:asciiTheme="minorHAnsi" w:hAnsiTheme="minorHAnsi" w:cstheme="minorHAnsi"/>
          <w:b/>
        </w:rPr>
        <w:t>ec</w:t>
      </w:r>
      <w:r w:rsidR="004836D9" w:rsidRPr="00D30CD3">
        <w:rPr>
          <w:rFonts w:asciiTheme="minorHAnsi" w:hAnsiTheme="minorHAnsi" w:cstheme="minorHAnsi"/>
          <w:b/>
        </w:rPr>
        <w:t xml:space="preserve"> teams</w:t>
      </w:r>
    </w:p>
    <w:tbl>
      <w:tblPr>
        <w:tblStyle w:val="TableGrid"/>
        <w:tblW w:w="11718" w:type="dxa"/>
        <w:tblLayout w:type="fixed"/>
        <w:tblLook w:val="00A0" w:firstRow="1" w:lastRow="0" w:firstColumn="1" w:lastColumn="0" w:noHBand="0" w:noVBand="0"/>
      </w:tblPr>
      <w:tblGrid>
        <w:gridCol w:w="738"/>
        <w:gridCol w:w="2757"/>
        <w:gridCol w:w="3240"/>
        <w:gridCol w:w="2250"/>
        <w:gridCol w:w="1350"/>
        <w:gridCol w:w="1383"/>
      </w:tblGrid>
      <w:tr w:rsidR="00CF08F1" w:rsidRPr="00D30CD3" w14:paraId="76715450" w14:textId="77777777" w:rsidTr="00296B96">
        <w:trPr>
          <w:trHeight w:val="1051"/>
        </w:trPr>
        <w:tc>
          <w:tcPr>
            <w:tcW w:w="73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ED59F6F" w14:textId="77777777" w:rsidR="00CF08F1" w:rsidRPr="00D30CD3" w:rsidRDefault="00CF08F1" w:rsidP="00594A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Player</w:t>
            </w:r>
          </w:p>
        </w:tc>
        <w:tc>
          <w:tcPr>
            <w:tcW w:w="2757" w:type="dxa"/>
            <w:tcBorders>
              <w:top w:val="single" w:sz="12" w:space="0" w:color="auto"/>
            </w:tcBorders>
            <w:vAlign w:val="center"/>
          </w:tcPr>
          <w:p w14:paraId="0452162E" w14:textId="77777777" w:rsidR="00CF08F1" w:rsidRPr="00D30CD3" w:rsidRDefault="00CF08F1" w:rsidP="00594A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Participant Name</w:t>
            </w:r>
          </w:p>
          <w:p w14:paraId="5C29A6AB" w14:textId="1552C28D" w:rsidR="00CF08F1" w:rsidRPr="00D30CD3" w:rsidRDefault="00CF08F1" w:rsidP="00594A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(</w:t>
            </w:r>
            <w:r w:rsidR="004D1EFC" w:rsidRPr="00D30CD3">
              <w:rPr>
                <w:rFonts w:asciiTheme="minorHAnsi" w:hAnsiTheme="minorHAnsi" w:cstheme="minorHAnsi"/>
                <w:sz w:val="20"/>
              </w:rPr>
              <w:t>Please</w:t>
            </w:r>
            <w:r w:rsidRPr="00D30CD3">
              <w:rPr>
                <w:rFonts w:asciiTheme="minorHAnsi" w:hAnsiTheme="minorHAnsi" w:cstheme="minorHAnsi"/>
                <w:sz w:val="20"/>
              </w:rPr>
              <w:t xml:space="preserve"> print)</w:t>
            </w:r>
          </w:p>
        </w:tc>
        <w:tc>
          <w:tcPr>
            <w:tcW w:w="3240" w:type="dxa"/>
            <w:tcBorders>
              <w:top w:val="single" w:sz="12" w:space="0" w:color="auto"/>
            </w:tcBorders>
            <w:vAlign w:val="center"/>
          </w:tcPr>
          <w:p w14:paraId="44EBE4A8" w14:textId="77777777" w:rsidR="00CF08F1" w:rsidRPr="00D30CD3" w:rsidRDefault="00CF08F1" w:rsidP="00594A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Participant Signature</w:t>
            </w:r>
          </w:p>
        </w:tc>
        <w:tc>
          <w:tcPr>
            <w:tcW w:w="225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8AFE882" w14:textId="77777777" w:rsidR="00CF08F1" w:rsidRPr="00D30CD3" w:rsidRDefault="00CF08F1" w:rsidP="00594A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Student ID #</w:t>
            </w:r>
          </w:p>
        </w:tc>
        <w:tc>
          <w:tcPr>
            <w:tcW w:w="273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F779725" w14:textId="77777777" w:rsidR="00CF08F1" w:rsidRPr="00D30CD3" w:rsidRDefault="00CF08F1" w:rsidP="00594A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Completed by Registrar</w:t>
            </w:r>
          </w:p>
          <w:p w14:paraId="29EE5111" w14:textId="13CD0098" w:rsidR="00767DD8" w:rsidRPr="00D30CD3" w:rsidRDefault="00610FD5" w:rsidP="00594A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Fall 20</w:t>
            </w:r>
            <w:r w:rsidR="003D6B3E">
              <w:rPr>
                <w:rFonts w:asciiTheme="minorHAnsi" w:hAnsiTheme="minorHAnsi" w:cstheme="minorHAnsi"/>
                <w:sz w:val="20"/>
              </w:rPr>
              <w:t>22</w:t>
            </w:r>
            <w:r w:rsidR="00767DD8" w:rsidRPr="00D30CD3">
              <w:rPr>
                <w:rFonts w:asciiTheme="minorHAnsi" w:hAnsiTheme="minorHAnsi" w:cstheme="minorHAnsi"/>
                <w:sz w:val="20"/>
              </w:rPr>
              <w:t>: Semester or Quarter</w:t>
            </w:r>
          </w:p>
          <w:p w14:paraId="36A8BEEF" w14:textId="77777777" w:rsidR="00767DD8" w:rsidRPr="00D30CD3" w:rsidRDefault="00767DD8" w:rsidP="00594A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02B1B4CA" w14:textId="7D03917F" w:rsidR="00767DD8" w:rsidRPr="00D30CD3" w:rsidRDefault="00296B96" w:rsidP="00296B9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   </w:t>
            </w:r>
            <w:r w:rsidR="00767DD8" w:rsidRPr="00D30CD3">
              <w:rPr>
                <w:rFonts w:asciiTheme="minorHAnsi" w:hAnsiTheme="minorHAnsi" w:cstheme="minorHAnsi"/>
                <w:sz w:val="20"/>
              </w:rPr>
              <w:t xml:space="preserve">UG or GR        </w:t>
            </w:r>
            <w:r>
              <w:rPr>
                <w:rFonts w:asciiTheme="minorHAnsi" w:hAnsiTheme="minorHAnsi" w:cstheme="minorHAnsi"/>
                <w:sz w:val="20"/>
              </w:rPr>
              <w:t xml:space="preserve">     </w:t>
            </w:r>
            <w:r w:rsidR="00767DD8" w:rsidRPr="00D30CD3">
              <w:rPr>
                <w:rFonts w:asciiTheme="minorHAnsi" w:hAnsiTheme="minorHAnsi" w:cstheme="minorHAnsi"/>
                <w:sz w:val="20"/>
              </w:rPr>
              <w:t># of Credits</w:t>
            </w:r>
          </w:p>
        </w:tc>
      </w:tr>
      <w:tr w:rsidR="00CF08F1" w:rsidRPr="00D30CD3" w14:paraId="6EDF54F9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74BC8456" w14:textId="77777777" w:rsidR="00CF08F1" w:rsidRPr="00D30CD3" w:rsidRDefault="00CF08F1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1</w:t>
            </w:r>
          </w:p>
        </w:tc>
        <w:tc>
          <w:tcPr>
            <w:tcW w:w="2757" w:type="dxa"/>
          </w:tcPr>
          <w:p w14:paraId="7F2DD126" w14:textId="77777777" w:rsidR="00CF08F1" w:rsidRPr="00D30CD3" w:rsidRDefault="00CF08F1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1BBD8D07" w14:textId="77777777" w:rsidR="00CF08F1" w:rsidRPr="00D30CD3" w:rsidRDefault="00CF08F1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51D80083" w14:textId="77777777" w:rsidR="00CF08F1" w:rsidRPr="00D30CD3" w:rsidRDefault="00CF08F1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6698798E" w14:textId="77777777" w:rsidR="00CF08F1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027C1FDF" w14:textId="77777777" w:rsidR="00CF08F1" w:rsidRPr="00D30CD3" w:rsidRDefault="00CF08F1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00412DC8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08CBBFAF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2</w:t>
            </w:r>
          </w:p>
        </w:tc>
        <w:tc>
          <w:tcPr>
            <w:tcW w:w="2757" w:type="dxa"/>
          </w:tcPr>
          <w:p w14:paraId="0B856449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1764F17B" w14:textId="77777777" w:rsidR="00767DD8" w:rsidRPr="00D30CD3" w:rsidRDefault="00767DD8" w:rsidP="00AB32A1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1690AE90" w14:textId="77777777" w:rsidR="00767DD8" w:rsidRPr="00D30CD3" w:rsidRDefault="00767DD8" w:rsidP="00AB32A1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47858A9A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692309F0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029DCC75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5F861338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3</w:t>
            </w:r>
          </w:p>
        </w:tc>
        <w:tc>
          <w:tcPr>
            <w:tcW w:w="2757" w:type="dxa"/>
          </w:tcPr>
          <w:p w14:paraId="359C22B6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41EC8066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2906B28E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00FCC1D7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7BA4F6D2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67F299A3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7AB94E63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4</w:t>
            </w:r>
          </w:p>
        </w:tc>
        <w:tc>
          <w:tcPr>
            <w:tcW w:w="2757" w:type="dxa"/>
          </w:tcPr>
          <w:p w14:paraId="32011A6A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6F5F1505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2DB649B8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4536D6B5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63D7C6CD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491FBF71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60FCE305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5</w:t>
            </w:r>
          </w:p>
        </w:tc>
        <w:tc>
          <w:tcPr>
            <w:tcW w:w="2757" w:type="dxa"/>
          </w:tcPr>
          <w:p w14:paraId="609E2ABB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2EDA21B3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014B9ABC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4C7BD572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45B84444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3293CEE3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62002A9D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6</w:t>
            </w:r>
          </w:p>
        </w:tc>
        <w:tc>
          <w:tcPr>
            <w:tcW w:w="2757" w:type="dxa"/>
          </w:tcPr>
          <w:p w14:paraId="3B6FBDB3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48CD4EBF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0752E39C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11F29292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21ED95AD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2FDAE83D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6B74A76A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7</w:t>
            </w:r>
          </w:p>
        </w:tc>
        <w:tc>
          <w:tcPr>
            <w:tcW w:w="2757" w:type="dxa"/>
          </w:tcPr>
          <w:p w14:paraId="75477C40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52768F12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295B8E11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3865E490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37FE3F9B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3989C0C4" w14:textId="77777777" w:rsidTr="00296B96">
        <w:trPr>
          <w:trHeight w:val="244"/>
        </w:trPr>
        <w:tc>
          <w:tcPr>
            <w:tcW w:w="738" w:type="dxa"/>
            <w:tcBorders>
              <w:left w:val="single" w:sz="12" w:space="0" w:color="auto"/>
            </w:tcBorders>
          </w:tcPr>
          <w:p w14:paraId="7C0C3836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8</w:t>
            </w:r>
          </w:p>
        </w:tc>
        <w:tc>
          <w:tcPr>
            <w:tcW w:w="2757" w:type="dxa"/>
          </w:tcPr>
          <w:p w14:paraId="7BD55777" w14:textId="77777777" w:rsidR="00767DD8" w:rsidRPr="00D30CD3" w:rsidRDefault="00767DD8" w:rsidP="00036FE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42896724" w14:textId="77777777" w:rsidR="00767DD8" w:rsidRPr="00D30CD3" w:rsidRDefault="00767DD8" w:rsidP="00036FE8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2C46B41C" w14:textId="77777777" w:rsidR="00767DD8" w:rsidRPr="00D30CD3" w:rsidRDefault="00767DD8" w:rsidP="00036FE8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2F785C75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377FB684" w14:textId="77777777" w:rsidR="00767DD8" w:rsidRPr="00D30CD3" w:rsidRDefault="00767DD8" w:rsidP="00036FE8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59FA04CC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74B4FEBC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9</w:t>
            </w:r>
          </w:p>
        </w:tc>
        <w:tc>
          <w:tcPr>
            <w:tcW w:w="2757" w:type="dxa"/>
          </w:tcPr>
          <w:p w14:paraId="5E9D62D6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56E5A55A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43053FF7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3B73D181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6539157B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4DCA8F68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6796DC46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10</w:t>
            </w:r>
          </w:p>
        </w:tc>
        <w:tc>
          <w:tcPr>
            <w:tcW w:w="2757" w:type="dxa"/>
          </w:tcPr>
          <w:p w14:paraId="218D654A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48738506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12C3196A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61B2B001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1F16EE8E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1CC9F485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6EEC701B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11</w:t>
            </w:r>
          </w:p>
        </w:tc>
        <w:tc>
          <w:tcPr>
            <w:tcW w:w="2757" w:type="dxa"/>
          </w:tcPr>
          <w:p w14:paraId="7F95A827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2B60D32F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3C928505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5C05ED94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6A781BA8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1209DAB7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0AB648CB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12</w:t>
            </w:r>
          </w:p>
        </w:tc>
        <w:tc>
          <w:tcPr>
            <w:tcW w:w="2757" w:type="dxa"/>
          </w:tcPr>
          <w:p w14:paraId="0E134940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14EDC3E4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0080B8AE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65399D30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6E501A32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5C681098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1F185D59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13</w:t>
            </w:r>
          </w:p>
        </w:tc>
        <w:tc>
          <w:tcPr>
            <w:tcW w:w="2757" w:type="dxa"/>
          </w:tcPr>
          <w:p w14:paraId="04C1E206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1D08A69F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6FECDC34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6CC8AACD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694D7AAC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6B7B9025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1F517794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lastRenderedPageBreak/>
              <w:t>14</w:t>
            </w:r>
          </w:p>
        </w:tc>
        <w:tc>
          <w:tcPr>
            <w:tcW w:w="2757" w:type="dxa"/>
          </w:tcPr>
          <w:p w14:paraId="136532DF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2C5D6124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15646A89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4857D60C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6CBB60C0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5F39DC39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</w:tcBorders>
          </w:tcPr>
          <w:p w14:paraId="7E55D8F1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15</w:t>
            </w:r>
          </w:p>
        </w:tc>
        <w:tc>
          <w:tcPr>
            <w:tcW w:w="2757" w:type="dxa"/>
          </w:tcPr>
          <w:p w14:paraId="3E709F58" w14:textId="77777777" w:rsidR="00767DD8" w:rsidRPr="00D30CD3" w:rsidRDefault="00767DD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</w:tcPr>
          <w:p w14:paraId="019DCE4F" w14:textId="77777777" w:rsidR="00767DD8" w:rsidRPr="00D30CD3" w:rsidRDefault="00767DD8" w:rsidP="00FC441E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right w:val="single" w:sz="12" w:space="0" w:color="auto"/>
            </w:tcBorders>
          </w:tcPr>
          <w:p w14:paraId="1E007049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</w:tcBorders>
          </w:tcPr>
          <w:p w14:paraId="11E07438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right w:val="single" w:sz="12" w:space="0" w:color="auto"/>
            </w:tcBorders>
          </w:tcPr>
          <w:p w14:paraId="6AD74333" w14:textId="77777777" w:rsidR="00767DD8" w:rsidRPr="00D30CD3" w:rsidRDefault="00767DD8" w:rsidP="00623C42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767DD8" w:rsidRPr="00D30CD3" w14:paraId="0C42FEB0" w14:textId="77777777" w:rsidTr="00296B96">
        <w:trPr>
          <w:trHeight w:val="259"/>
        </w:trPr>
        <w:tc>
          <w:tcPr>
            <w:tcW w:w="738" w:type="dxa"/>
            <w:tcBorders>
              <w:left w:val="single" w:sz="12" w:space="0" w:color="auto"/>
              <w:bottom w:val="single" w:sz="12" w:space="0" w:color="auto"/>
            </w:tcBorders>
          </w:tcPr>
          <w:p w14:paraId="49C24D19" w14:textId="77777777" w:rsidR="00767DD8" w:rsidRPr="00D30CD3" w:rsidRDefault="00767DD8" w:rsidP="00C641EB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16*</w:t>
            </w:r>
          </w:p>
        </w:tc>
        <w:tc>
          <w:tcPr>
            <w:tcW w:w="2757" w:type="dxa"/>
            <w:tcBorders>
              <w:bottom w:val="single" w:sz="12" w:space="0" w:color="auto"/>
            </w:tcBorders>
          </w:tcPr>
          <w:p w14:paraId="3E14A27B" w14:textId="77777777" w:rsidR="00767DD8" w:rsidRPr="00D30CD3" w:rsidRDefault="00767DD8" w:rsidP="00036FE8">
            <w:pPr>
              <w:spacing w:line="260" w:lineRule="atLeas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240" w:type="dxa"/>
            <w:tcBorders>
              <w:bottom w:val="single" w:sz="12" w:space="0" w:color="auto"/>
            </w:tcBorders>
          </w:tcPr>
          <w:p w14:paraId="38AA1FD3" w14:textId="77777777" w:rsidR="00767DD8" w:rsidRPr="00D30CD3" w:rsidRDefault="00767DD8" w:rsidP="00036FE8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50" w:type="dxa"/>
            <w:tcBorders>
              <w:bottom w:val="single" w:sz="12" w:space="0" w:color="auto"/>
              <w:right w:val="single" w:sz="12" w:space="0" w:color="auto"/>
            </w:tcBorders>
          </w:tcPr>
          <w:p w14:paraId="7193C501" w14:textId="77777777" w:rsidR="00767DD8" w:rsidRPr="00D30CD3" w:rsidRDefault="00767DD8" w:rsidP="00036FE8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  <w:tcBorders>
              <w:left w:val="single" w:sz="12" w:space="0" w:color="auto"/>
              <w:bottom w:val="single" w:sz="12" w:space="0" w:color="auto"/>
            </w:tcBorders>
          </w:tcPr>
          <w:p w14:paraId="4CF9B205" w14:textId="77777777" w:rsidR="00767DD8" w:rsidRPr="00D30CD3" w:rsidRDefault="00767DD8" w:rsidP="00767DD8">
            <w:pPr>
              <w:jc w:val="center"/>
              <w:rPr>
                <w:rFonts w:asciiTheme="minorHAnsi" w:hAnsiTheme="minorHAnsi" w:cstheme="minorHAnsi"/>
              </w:rPr>
            </w:pPr>
            <w:r w:rsidRPr="00D30CD3">
              <w:rPr>
                <w:rFonts w:asciiTheme="minorHAnsi" w:hAnsiTheme="minorHAnsi" w:cstheme="minorHAnsi"/>
                <w:sz w:val="20"/>
              </w:rPr>
              <w:t>UG/GR</w:t>
            </w:r>
          </w:p>
        </w:tc>
        <w:tc>
          <w:tcPr>
            <w:tcW w:w="1383" w:type="dxa"/>
            <w:tcBorders>
              <w:bottom w:val="single" w:sz="12" w:space="0" w:color="auto"/>
              <w:right w:val="single" w:sz="12" w:space="0" w:color="auto"/>
            </w:tcBorders>
          </w:tcPr>
          <w:p w14:paraId="222F50FF" w14:textId="77777777" w:rsidR="00767DD8" w:rsidRPr="00D30CD3" w:rsidRDefault="00767DD8" w:rsidP="00036FE8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5C7C91F9" w14:textId="485EB453" w:rsidR="00102BF2" w:rsidRPr="00D30CD3" w:rsidRDefault="00102BF2">
      <w:pPr>
        <w:spacing w:line="260" w:lineRule="atLeast"/>
        <w:rPr>
          <w:rFonts w:asciiTheme="minorHAnsi" w:hAnsiTheme="minorHAnsi" w:cstheme="minorHAnsi"/>
          <w:sz w:val="20"/>
        </w:rPr>
      </w:pPr>
      <w:r w:rsidRPr="00D30CD3">
        <w:rPr>
          <w:rFonts w:asciiTheme="minorHAnsi" w:hAnsiTheme="minorHAnsi" w:cstheme="minorHAnsi"/>
          <w:sz w:val="20"/>
        </w:rPr>
        <w:t>*</w:t>
      </w:r>
      <w:r w:rsidR="004836D9" w:rsidRPr="00D30CD3">
        <w:rPr>
          <w:rFonts w:asciiTheme="minorHAnsi" w:hAnsiTheme="minorHAnsi" w:cstheme="minorHAnsi"/>
          <w:sz w:val="20"/>
        </w:rPr>
        <w:t>C</w:t>
      </w:r>
      <w:r w:rsidR="00C641EB" w:rsidRPr="00D30CD3">
        <w:rPr>
          <w:rFonts w:asciiTheme="minorHAnsi" w:hAnsiTheme="minorHAnsi" w:cstheme="minorHAnsi"/>
          <w:sz w:val="20"/>
        </w:rPr>
        <w:t>o-</w:t>
      </w:r>
      <w:r w:rsidR="004836D9" w:rsidRPr="00D30CD3">
        <w:rPr>
          <w:rFonts w:asciiTheme="minorHAnsi" w:hAnsiTheme="minorHAnsi" w:cstheme="minorHAnsi"/>
          <w:sz w:val="20"/>
        </w:rPr>
        <w:t>R</w:t>
      </w:r>
      <w:r w:rsidR="00C641EB" w:rsidRPr="00D30CD3">
        <w:rPr>
          <w:rFonts w:asciiTheme="minorHAnsi" w:hAnsiTheme="minorHAnsi" w:cstheme="minorHAnsi"/>
          <w:sz w:val="20"/>
        </w:rPr>
        <w:t>ec teams</w:t>
      </w:r>
      <w:r w:rsidR="004836D9" w:rsidRPr="00D30CD3">
        <w:rPr>
          <w:rFonts w:asciiTheme="minorHAnsi" w:hAnsiTheme="minorHAnsi" w:cstheme="minorHAnsi"/>
          <w:sz w:val="20"/>
        </w:rPr>
        <w:t xml:space="preserve"> only</w:t>
      </w:r>
    </w:p>
    <w:p w14:paraId="1F3E7A4C" w14:textId="77777777" w:rsidR="003D6B3E" w:rsidRDefault="003D6B3E">
      <w:pPr>
        <w:spacing w:line="260" w:lineRule="atLeast"/>
        <w:rPr>
          <w:rFonts w:asciiTheme="minorHAnsi" w:hAnsiTheme="minorHAnsi" w:cstheme="minorHAnsi"/>
          <w:b/>
          <w:i/>
          <w:sz w:val="20"/>
        </w:rPr>
      </w:pPr>
    </w:p>
    <w:p w14:paraId="31F8E28A" w14:textId="3A9C74ED" w:rsidR="005B4C76" w:rsidRPr="00D30CD3" w:rsidRDefault="00412151">
      <w:pPr>
        <w:spacing w:line="260" w:lineRule="atLeast"/>
        <w:rPr>
          <w:rFonts w:asciiTheme="minorHAnsi" w:hAnsiTheme="minorHAnsi" w:cstheme="minorHAnsi"/>
          <w:b/>
          <w:i/>
          <w:sz w:val="20"/>
        </w:rPr>
      </w:pPr>
      <w:r w:rsidRPr="00D30CD3">
        <w:rPr>
          <w:rFonts w:asciiTheme="minorHAnsi" w:hAnsiTheme="minorHAnsi" w:cstheme="minorHAnsi"/>
          <w:b/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F53588" wp14:editId="6F135E59">
                <wp:simplePos x="0" y="0"/>
                <wp:positionH relativeFrom="column">
                  <wp:posOffset>5385021</wp:posOffset>
                </wp:positionH>
                <wp:positionV relativeFrom="paragraph">
                  <wp:posOffset>156156</wp:posOffset>
                </wp:positionV>
                <wp:extent cx="1987826" cy="1733384"/>
                <wp:effectExtent l="0" t="0" r="12700" b="1968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7826" cy="17333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6BB088" w14:textId="77777777" w:rsidR="00412151" w:rsidRDefault="00412151" w:rsidP="00412151">
                            <w:pPr>
                              <w:jc w:val="center"/>
                            </w:pPr>
                          </w:p>
                          <w:p w14:paraId="63604C10" w14:textId="77777777" w:rsidR="00412151" w:rsidRDefault="00412151" w:rsidP="00412151">
                            <w:pPr>
                              <w:jc w:val="center"/>
                            </w:pPr>
                          </w:p>
                          <w:p w14:paraId="0052E8EB" w14:textId="77777777" w:rsidR="00412151" w:rsidRDefault="00412151" w:rsidP="0041215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9F5358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24pt;margin-top:12.3pt;width:156.5pt;height:136.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" fillcolor="white [3201]" strokeweight=".5pt">
                <v:textbox>
                  <w:txbxContent>
                    <w:p w14:paraId="696BB088" w14:textId="77777777" w:rsidR="00412151" w:rsidRDefault="00412151" w:rsidP="00412151">
                      <w:pPr>
                        <w:jc w:val="center"/>
                      </w:pPr>
                    </w:p>
                    <w:p w14:paraId="63604C10" w14:textId="77777777" w:rsidR="00412151" w:rsidRDefault="00412151" w:rsidP="00412151">
                      <w:pPr>
                        <w:jc w:val="center"/>
                      </w:pPr>
                    </w:p>
                    <w:p w14:paraId="0052E8EB" w14:textId="77777777" w:rsidR="00412151" w:rsidRDefault="00412151" w:rsidP="0041215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5B4C76" w:rsidRPr="00D30CD3">
        <w:rPr>
          <w:rFonts w:asciiTheme="minorHAnsi" w:hAnsiTheme="minorHAnsi" w:cstheme="minorHAnsi"/>
          <w:b/>
          <w:i/>
          <w:sz w:val="20"/>
        </w:rPr>
        <w:t>To be completed by Registrar’s Office</w:t>
      </w:r>
    </w:p>
    <w:p w14:paraId="34178859" w14:textId="77777777" w:rsidR="00412151" w:rsidRPr="00D30CD3" w:rsidRDefault="00412151" w:rsidP="00412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3420"/>
        <w:rPr>
          <w:rFonts w:asciiTheme="minorHAnsi" w:hAnsiTheme="minorHAnsi" w:cstheme="minorHAnsi"/>
          <w:bCs/>
          <w:iCs/>
          <w:sz w:val="20"/>
        </w:rPr>
      </w:pPr>
      <w:r w:rsidRPr="00D30CD3">
        <w:rPr>
          <w:rFonts w:asciiTheme="minorHAnsi" w:hAnsiTheme="minorHAnsi" w:cstheme="minorHAnsi"/>
          <w:bCs/>
          <w:iCs/>
          <w:sz w:val="20"/>
        </w:rPr>
        <w:t xml:space="preserve"># </w:t>
      </w:r>
      <w:proofErr w:type="gramStart"/>
      <w:r w:rsidRPr="00D30CD3">
        <w:rPr>
          <w:rFonts w:asciiTheme="minorHAnsi" w:hAnsiTheme="minorHAnsi" w:cstheme="minorHAnsi"/>
          <w:bCs/>
          <w:iCs/>
          <w:sz w:val="20"/>
        </w:rPr>
        <w:t>of</w:t>
      </w:r>
      <w:proofErr w:type="gramEnd"/>
      <w:r w:rsidRPr="00D30CD3">
        <w:rPr>
          <w:rFonts w:asciiTheme="minorHAnsi" w:hAnsiTheme="minorHAnsi" w:cstheme="minorHAnsi"/>
          <w:bCs/>
          <w:iCs/>
          <w:sz w:val="20"/>
        </w:rPr>
        <w:t xml:space="preserve"> credit hours required by your institution for a student to be considered full time: _____</w:t>
      </w:r>
      <w:r w:rsidR="00196136" w:rsidRPr="00D30CD3">
        <w:rPr>
          <w:rFonts w:asciiTheme="minorHAnsi" w:hAnsiTheme="minorHAnsi" w:cstheme="minorHAnsi"/>
          <w:bCs/>
          <w:iCs/>
          <w:sz w:val="20"/>
        </w:rPr>
        <w:t>_</w:t>
      </w:r>
    </w:p>
    <w:p w14:paraId="05D68B5D" w14:textId="77777777" w:rsidR="00412151" w:rsidRPr="00D30CD3" w:rsidRDefault="00412151" w:rsidP="00412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3420"/>
        <w:rPr>
          <w:rFonts w:asciiTheme="minorHAnsi" w:hAnsiTheme="minorHAnsi" w:cstheme="minorHAnsi"/>
          <w:bCs/>
          <w:iCs/>
          <w:sz w:val="20"/>
        </w:rPr>
      </w:pPr>
    </w:p>
    <w:p w14:paraId="12AD17C6" w14:textId="77777777" w:rsidR="00412151" w:rsidRPr="00D30CD3" w:rsidRDefault="00412151" w:rsidP="00412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3420"/>
        <w:rPr>
          <w:rFonts w:asciiTheme="minorHAnsi" w:hAnsiTheme="minorHAnsi" w:cstheme="minorHAnsi"/>
          <w:bCs/>
          <w:iCs/>
          <w:sz w:val="20"/>
        </w:rPr>
      </w:pPr>
      <w:r w:rsidRPr="00D30CD3">
        <w:rPr>
          <w:rFonts w:asciiTheme="minorHAnsi" w:hAnsiTheme="minorHAnsi" w:cstheme="minorHAnsi"/>
          <w:bCs/>
          <w:iCs/>
          <w:sz w:val="20"/>
        </w:rPr>
        <w:t>Please place your institution’s seal of certification in the box to the right in order to validate the information on this form.</w:t>
      </w:r>
    </w:p>
    <w:p w14:paraId="1575C81F" w14:textId="77777777" w:rsidR="00412151" w:rsidRPr="00D30CD3" w:rsidRDefault="00B94626" w:rsidP="00412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3420"/>
        <w:rPr>
          <w:rFonts w:asciiTheme="minorHAnsi" w:hAnsiTheme="minorHAnsi" w:cstheme="minorHAnsi"/>
          <w:bCs/>
          <w:iCs/>
          <w:sz w:val="20"/>
        </w:rPr>
      </w:pPr>
      <w:r w:rsidRPr="00D30CD3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5176229" wp14:editId="7D1D9309">
                <wp:simplePos x="0" y="0"/>
                <wp:positionH relativeFrom="column">
                  <wp:posOffset>5785927</wp:posOffset>
                </wp:positionH>
                <wp:positionV relativeFrom="paragraph">
                  <wp:posOffset>15875</wp:posOffset>
                </wp:positionV>
                <wp:extent cx="1200150" cy="38925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0150" cy="3892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5584A5" w14:textId="77777777" w:rsidR="00B94626" w:rsidRPr="00196136" w:rsidRDefault="00B94626" w:rsidP="00B94626">
                            <w:pPr>
                              <w:jc w:val="center"/>
                              <w:rPr>
                                <w:color w:val="808080" w:themeColor="background1" w:themeShade="80"/>
                                <w:sz w:val="20"/>
                              </w:rPr>
                            </w:pPr>
                            <w:r w:rsidRPr="00196136">
                              <w:rPr>
                                <w:color w:val="808080" w:themeColor="background1" w:themeShade="80"/>
                                <w:sz w:val="20"/>
                              </w:rPr>
                              <w:t>Place institution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</w:rPr>
                              <w:t>’</w:t>
                            </w:r>
                            <w:r w:rsidRPr="00196136">
                              <w:rPr>
                                <w:color w:val="808080" w:themeColor="background1" w:themeShade="80"/>
                                <w:sz w:val="20"/>
                              </w:rPr>
                              <w:t>s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</w:rPr>
                              <w:t xml:space="preserve"> seal here</w:t>
                            </w:r>
                          </w:p>
                          <w:p w14:paraId="39CE8021" w14:textId="77777777" w:rsidR="00B94626" w:rsidRDefault="00B9462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5176229" id="Text Box 4" o:spid="_x0000_s1027" type="#_x0000_t202" style="position:absolute;margin-left:455.6pt;margin-top:1.25pt;width:94.5pt;height:30.6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" fillcolor="white [3201]" stroked="f" strokeweight=".5pt">
                <v:textbox>
                  <w:txbxContent>
                    <w:p w14:paraId="265584A5" w14:textId="77777777" w:rsidR="00B94626" w:rsidRPr="00196136" w:rsidRDefault="00B94626" w:rsidP="00B94626">
                      <w:pPr>
                        <w:jc w:val="center"/>
                        <w:rPr>
                          <w:color w:val="808080" w:themeColor="background1" w:themeShade="80"/>
                          <w:sz w:val="20"/>
                        </w:rPr>
                      </w:pPr>
                      <w:r w:rsidRPr="00196136">
                        <w:rPr>
                          <w:color w:val="808080" w:themeColor="background1" w:themeShade="80"/>
                          <w:sz w:val="20"/>
                        </w:rPr>
                        <w:t>Place institution</w:t>
                      </w:r>
                      <w:r>
                        <w:rPr>
                          <w:color w:val="808080" w:themeColor="background1" w:themeShade="80"/>
                          <w:sz w:val="20"/>
                        </w:rPr>
                        <w:t>’</w:t>
                      </w:r>
                      <w:r w:rsidRPr="00196136">
                        <w:rPr>
                          <w:color w:val="808080" w:themeColor="background1" w:themeShade="80"/>
                          <w:sz w:val="20"/>
                        </w:rPr>
                        <w:t>s</w:t>
                      </w:r>
                      <w:r>
                        <w:rPr>
                          <w:color w:val="808080" w:themeColor="background1" w:themeShade="80"/>
                          <w:sz w:val="20"/>
                        </w:rPr>
                        <w:t xml:space="preserve"> seal here</w:t>
                      </w:r>
                    </w:p>
                    <w:p w14:paraId="39CE8021" w14:textId="77777777" w:rsidR="00B94626" w:rsidRDefault="00B94626"/>
                  </w:txbxContent>
                </v:textbox>
              </v:shape>
            </w:pict>
          </mc:Fallback>
        </mc:AlternateContent>
      </w:r>
    </w:p>
    <w:p w14:paraId="628B01C9" w14:textId="77777777" w:rsidR="005B4C76" w:rsidRPr="00D30CD3" w:rsidRDefault="005B4C76" w:rsidP="00412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3420"/>
        <w:rPr>
          <w:rFonts w:asciiTheme="minorHAnsi" w:hAnsiTheme="minorHAnsi" w:cstheme="minorHAnsi"/>
          <w:sz w:val="20"/>
        </w:rPr>
      </w:pPr>
      <w:r w:rsidRPr="00D30CD3">
        <w:rPr>
          <w:rFonts w:asciiTheme="minorHAnsi" w:hAnsiTheme="minorHAnsi" w:cstheme="minorHAnsi"/>
          <w:bCs/>
          <w:iCs/>
          <w:sz w:val="20"/>
        </w:rPr>
        <w:t>By drawing a line under the last participant verified</w:t>
      </w:r>
      <w:r w:rsidR="00412151" w:rsidRPr="00D30CD3">
        <w:rPr>
          <w:rFonts w:asciiTheme="minorHAnsi" w:hAnsiTheme="minorHAnsi" w:cstheme="minorHAnsi"/>
          <w:bCs/>
          <w:iCs/>
          <w:sz w:val="20"/>
        </w:rPr>
        <w:t xml:space="preserve"> and by signing below</w:t>
      </w:r>
      <w:r w:rsidRPr="00D30CD3">
        <w:rPr>
          <w:rFonts w:asciiTheme="minorHAnsi" w:hAnsiTheme="minorHAnsi" w:cstheme="minorHAnsi"/>
          <w:bCs/>
          <w:iCs/>
          <w:sz w:val="20"/>
        </w:rPr>
        <w:t>, I certify that the</w:t>
      </w:r>
      <w:r w:rsidR="00196136" w:rsidRPr="00D30CD3">
        <w:rPr>
          <w:rFonts w:asciiTheme="minorHAnsi" w:hAnsiTheme="minorHAnsi" w:cstheme="minorHAnsi"/>
          <w:bCs/>
          <w:iCs/>
          <w:sz w:val="20"/>
        </w:rPr>
        <w:t xml:space="preserve">    </w:t>
      </w:r>
      <w:r w:rsidRPr="00D30CD3">
        <w:rPr>
          <w:rFonts w:asciiTheme="minorHAnsi" w:hAnsiTheme="minorHAnsi" w:cstheme="minorHAnsi"/>
          <w:bCs/>
          <w:iCs/>
          <w:sz w:val="20"/>
        </w:rPr>
        <w:t xml:space="preserve"> _____</w:t>
      </w:r>
      <w:r w:rsidR="00196136" w:rsidRPr="00D30CD3">
        <w:rPr>
          <w:rFonts w:asciiTheme="minorHAnsi" w:hAnsiTheme="minorHAnsi" w:cstheme="minorHAnsi"/>
          <w:bCs/>
          <w:iCs/>
          <w:sz w:val="20"/>
        </w:rPr>
        <w:t>_</w:t>
      </w:r>
      <w:r w:rsidRPr="00D30CD3">
        <w:rPr>
          <w:rFonts w:asciiTheme="minorHAnsi" w:hAnsiTheme="minorHAnsi" w:cstheme="minorHAnsi"/>
          <w:bCs/>
          <w:iCs/>
          <w:sz w:val="20"/>
        </w:rPr>
        <w:t xml:space="preserve"> (#) students listed above are currently enrolled </w:t>
      </w:r>
      <w:r w:rsidR="00412151" w:rsidRPr="00D30CD3">
        <w:rPr>
          <w:rFonts w:asciiTheme="minorHAnsi" w:hAnsiTheme="minorHAnsi" w:cstheme="minorHAnsi"/>
          <w:bCs/>
          <w:iCs/>
          <w:sz w:val="20"/>
        </w:rPr>
        <w:t>for the listed number of credits.</w:t>
      </w:r>
      <w:r w:rsidRPr="00D30CD3">
        <w:rPr>
          <w:rFonts w:asciiTheme="minorHAnsi" w:hAnsiTheme="minorHAnsi" w:cstheme="minorHAnsi"/>
          <w:sz w:val="20"/>
        </w:rPr>
        <w:t xml:space="preserve"> </w:t>
      </w:r>
    </w:p>
    <w:p w14:paraId="09D06286" w14:textId="77777777" w:rsidR="005B4C76" w:rsidRPr="00D30CD3" w:rsidRDefault="005B4C76" w:rsidP="00412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3420"/>
        <w:rPr>
          <w:rFonts w:asciiTheme="minorHAnsi" w:hAnsiTheme="minorHAnsi" w:cstheme="minorHAnsi"/>
          <w:bCs/>
          <w:iCs/>
          <w:sz w:val="20"/>
        </w:rPr>
      </w:pPr>
    </w:p>
    <w:p w14:paraId="1A6074BE" w14:textId="77777777" w:rsidR="005B4C76" w:rsidRPr="00D30CD3" w:rsidRDefault="005B4C76" w:rsidP="00412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3420"/>
        <w:rPr>
          <w:rFonts w:asciiTheme="minorHAnsi" w:hAnsiTheme="minorHAnsi" w:cstheme="minorHAnsi"/>
          <w:bCs/>
          <w:iCs/>
          <w:sz w:val="16"/>
          <w:szCs w:val="16"/>
        </w:rPr>
      </w:pPr>
    </w:p>
    <w:p w14:paraId="016B4A22" w14:textId="77777777" w:rsidR="005B4C76" w:rsidRPr="00D30CD3" w:rsidRDefault="005B4C76" w:rsidP="00412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3420"/>
        <w:rPr>
          <w:rFonts w:asciiTheme="minorHAnsi" w:hAnsiTheme="minorHAnsi" w:cstheme="minorHAnsi"/>
          <w:bCs/>
          <w:iCs/>
          <w:sz w:val="16"/>
          <w:szCs w:val="16"/>
        </w:rPr>
      </w:pPr>
    </w:p>
    <w:p w14:paraId="0C07BB2B" w14:textId="77777777" w:rsidR="00412151" w:rsidRPr="00D30CD3" w:rsidRDefault="005B4C76" w:rsidP="004121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3420"/>
        <w:rPr>
          <w:rFonts w:asciiTheme="minorHAnsi" w:hAnsiTheme="minorHAnsi" w:cstheme="minorHAnsi"/>
          <w:sz w:val="20"/>
        </w:rPr>
      </w:pPr>
      <w:r w:rsidRPr="00D30CD3">
        <w:rPr>
          <w:rFonts w:asciiTheme="minorHAnsi" w:hAnsiTheme="minorHAnsi" w:cstheme="minorHAnsi"/>
          <w:sz w:val="20"/>
          <w:u w:val="single"/>
        </w:rPr>
        <w:tab/>
      </w:r>
      <w:r w:rsidRPr="00D30CD3">
        <w:rPr>
          <w:rFonts w:asciiTheme="minorHAnsi" w:hAnsiTheme="minorHAnsi" w:cstheme="minorHAnsi"/>
          <w:sz w:val="20"/>
          <w:u w:val="single"/>
        </w:rPr>
        <w:tab/>
      </w:r>
      <w:r w:rsidRPr="00D30CD3">
        <w:rPr>
          <w:rFonts w:asciiTheme="minorHAnsi" w:hAnsiTheme="minorHAnsi" w:cstheme="minorHAnsi"/>
          <w:sz w:val="20"/>
          <w:u w:val="single"/>
        </w:rPr>
        <w:tab/>
      </w:r>
      <w:r w:rsidR="00196136" w:rsidRPr="00D30CD3">
        <w:rPr>
          <w:rFonts w:asciiTheme="minorHAnsi" w:hAnsiTheme="minorHAnsi" w:cstheme="minorHAnsi"/>
          <w:sz w:val="20"/>
          <w:u w:val="single"/>
        </w:rPr>
        <w:tab/>
        <w:t xml:space="preserve"> </w:t>
      </w:r>
      <w:r w:rsidR="00196136" w:rsidRPr="00D30CD3">
        <w:rPr>
          <w:rFonts w:asciiTheme="minorHAnsi" w:hAnsiTheme="minorHAnsi" w:cstheme="minorHAnsi"/>
          <w:sz w:val="20"/>
          <w:u w:val="single"/>
        </w:rPr>
        <w:tab/>
      </w:r>
      <w:r w:rsidR="00196136" w:rsidRPr="00D30CD3">
        <w:rPr>
          <w:rFonts w:asciiTheme="minorHAnsi" w:hAnsiTheme="minorHAnsi" w:cstheme="minorHAnsi"/>
          <w:sz w:val="20"/>
          <w:u w:val="single"/>
        </w:rPr>
        <w:tab/>
      </w:r>
      <w:r w:rsidR="00196136" w:rsidRPr="00D30CD3">
        <w:rPr>
          <w:rFonts w:asciiTheme="minorHAnsi" w:hAnsiTheme="minorHAnsi" w:cstheme="minorHAnsi"/>
          <w:sz w:val="20"/>
          <w:u w:val="single"/>
        </w:rPr>
        <w:tab/>
      </w:r>
      <w:r w:rsidR="00196136" w:rsidRPr="00D30CD3">
        <w:rPr>
          <w:rFonts w:asciiTheme="minorHAnsi" w:hAnsiTheme="minorHAnsi" w:cstheme="minorHAnsi"/>
          <w:sz w:val="20"/>
          <w:u w:val="single"/>
        </w:rPr>
        <w:tab/>
      </w:r>
      <w:r w:rsidR="00196136" w:rsidRPr="00D30CD3">
        <w:rPr>
          <w:rFonts w:asciiTheme="minorHAnsi" w:hAnsiTheme="minorHAnsi" w:cstheme="minorHAnsi"/>
          <w:sz w:val="20"/>
          <w:u w:val="single"/>
        </w:rPr>
        <w:tab/>
      </w:r>
      <w:r w:rsidR="00196136" w:rsidRPr="00D30CD3">
        <w:rPr>
          <w:rFonts w:asciiTheme="minorHAnsi" w:hAnsiTheme="minorHAnsi" w:cstheme="minorHAnsi"/>
          <w:sz w:val="20"/>
          <w:u w:val="single"/>
        </w:rPr>
        <w:tab/>
      </w:r>
      <w:r w:rsidR="00196136" w:rsidRPr="00D30CD3">
        <w:rPr>
          <w:rFonts w:asciiTheme="minorHAnsi" w:hAnsiTheme="minorHAnsi" w:cstheme="minorHAnsi"/>
          <w:sz w:val="20"/>
          <w:u w:val="single"/>
        </w:rPr>
        <w:tab/>
      </w:r>
    </w:p>
    <w:p w14:paraId="1FA418AC" w14:textId="77777777" w:rsidR="00D55770" w:rsidRPr="00D30CD3" w:rsidRDefault="005B4C76" w:rsidP="00196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3420"/>
        <w:rPr>
          <w:rFonts w:asciiTheme="minorHAnsi" w:hAnsiTheme="minorHAnsi" w:cstheme="minorHAnsi"/>
          <w:sz w:val="18"/>
          <w:szCs w:val="18"/>
        </w:rPr>
      </w:pPr>
      <w:r w:rsidRPr="00D30CD3">
        <w:rPr>
          <w:rFonts w:asciiTheme="minorHAnsi" w:hAnsiTheme="minorHAnsi" w:cstheme="minorHAnsi"/>
          <w:sz w:val="20"/>
        </w:rPr>
        <w:t>Signatur</w:t>
      </w:r>
      <w:r w:rsidR="00196136" w:rsidRPr="00D30CD3">
        <w:rPr>
          <w:rFonts w:asciiTheme="minorHAnsi" w:hAnsiTheme="minorHAnsi" w:cstheme="minorHAnsi"/>
          <w:sz w:val="20"/>
        </w:rPr>
        <w:t>e</w:t>
      </w:r>
      <w:r w:rsidR="00196136" w:rsidRPr="00D30CD3">
        <w:rPr>
          <w:rFonts w:asciiTheme="minorHAnsi" w:hAnsiTheme="minorHAnsi" w:cstheme="minorHAnsi"/>
          <w:sz w:val="20"/>
        </w:rPr>
        <w:tab/>
      </w:r>
      <w:r w:rsidR="00196136" w:rsidRPr="00D30CD3">
        <w:rPr>
          <w:rFonts w:asciiTheme="minorHAnsi" w:hAnsiTheme="minorHAnsi" w:cstheme="minorHAnsi"/>
          <w:sz w:val="20"/>
        </w:rPr>
        <w:tab/>
      </w:r>
      <w:r w:rsidR="00196136" w:rsidRPr="00D30CD3">
        <w:rPr>
          <w:rFonts w:asciiTheme="minorHAnsi" w:hAnsiTheme="minorHAnsi" w:cstheme="minorHAnsi"/>
          <w:sz w:val="20"/>
        </w:rPr>
        <w:tab/>
      </w:r>
      <w:r w:rsidR="00196136" w:rsidRPr="00D30CD3">
        <w:rPr>
          <w:rFonts w:asciiTheme="minorHAnsi" w:hAnsiTheme="minorHAnsi" w:cstheme="minorHAnsi"/>
          <w:sz w:val="20"/>
        </w:rPr>
        <w:tab/>
        <w:t>Date</w:t>
      </w:r>
      <w:r w:rsidR="00196136" w:rsidRPr="00D30CD3">
        <w:rPr>
          <w:rFonts w:asciiTheme="minorHAnsi" w:hAnsiTheme="minorHAnsi" w:cstheme="minorHAnsi"/>
          <w:sz w:val="20"/>
        </w:rPr>
        <w:tab/>
      </w:r>
      <w:r w:rsidR="00196136" w:rsidRPr="00D30CD3">
        <w:rPr>
          <w:rFonts w:asciiTheme="minorHAnsi" w:hAnsiTheme="minorHAnsi" w:cstheme="minorHAnsi"/>
          <w:sz w:val="20"/>
        </w:rPr>
        <w:tab/>
      </w:r>
      <w:r w:rsidR="00196136" w:rsidRPr="00D30CD3">
        <w:rPr>
          <w:rFonts w:asciiTheme="minorHAnsi" w:hAnsiTheme="minorHAnsi" w:cstheme="minorHAnsi"/>
          <w:sz w:val="20"/>
        </w:rPr>
        <w:tab/>
      </w:r>
      <w:r w:rsidR="00196136" w:rsidRPr="00D30CD3">
        <w:rPr>
          <w:rFonts w:asciiTheme="minorHAnsi" w:hAnsiTheme="minorHAnsi" w:cstheme="minorHAnsi"/>
          <w:sz w:val="20"/>
        </w:rPr>
        <w:tab/>
        <w:t>Phone</w:t>
      </w:r>
      <w:r w:rsidR="00196136" w:rsidRPr="00D30CD3">
        <w:rPr>
          <w:rFonts w:asciiTheme="minorHAnsi" w:hAnsiTheme="minorHAnsi" w:cstheme="minorHAnsi"/>
          <w:sz w:val="20"/>
        </w:rPr>
        <w:tab/>
      </w:r>
      <w:r w:rsidR="00196136" w:rsidRPr="00D30CD3">
        <w:rPr>
          <w:rFonts w:asciiTheme="minorHAnsi" w:hAnsiTheme="minorHAnsi" w:cstheme="minorHAnsi"/>
          <w:sz w:val="18"/>
          <w:szCs w:val="18"/>
        </w:rPr>
        <w:t xml:space="preserve"> </w:t>
      </w:r>
    </w:p>
    <w:sectPr w:rsidR="00D55770" w:rsidRPr="00D30CD3" w:rsidSect="00E518CD">
      <w:footerReference w:type="default" r:id="rId12"/>
      <w:endnotePr>
        <w:numFmt w:val="decimal"/>
      </w:endnotePr>
      <w:pgSz w:w="12240" w:h="15840" w:code="1"/>
      <w:pgMar w:top="288" w:right="360" w:bottom="245" w:left="360" w:header="0" w:footer="0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12158F" w14:textId="77777777" w:rsidR="001D4430" w:rsidRDefault="001D4430">
      <w:pPr>
        <w:spacing w:line="20" w:lineRule="exact"/>
      </w:pPr>
    </w:p>
  </w:endnote>
  <w:endnote w:type="continuationSeparator" w:id="0">
    <w:p w14:paraId="14AC5ACE" w14:textId="77777777" w:rsidR="001D4430" w:rsidRDefault="001D4430">
      <w:r>
        <w:t xml:space="preserve"> </w:t>
      </w:r>
    </w:p>
  </w:endnote>
  <w:endnote w:type="continuationNotice" w:id="1">
    <w:p w14:paraId="14E9D9DF" w14:textId="77777777" w:rsidR="001D4430" w:rsidRDefault="001D4430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mon Bullets">
    <w:altName w:val="Webdings"/>
    <w:charset w:val="02"/>
    <w:family w:val="swiss"/>
    <w:pitch w:val="variable"/>
    <w:sig w:usb0="00000000" w:usb1="10000000" w:usb2="00000000" w:usb3="00000000" w:csb0="80000000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45507" w14:textId="77777777" w:rsidR="00412151" w:rsidRDefault="00412151">
    <w:pPr>
      <w:suppressAutoHyphens/>
      <w:jc w:val="center"/>
    </w:pPr>
  </w:p>
  <w:p w14:paraId="138EDC5D" w14:textId="77777777" w:rsidR="00412151" w:rsidRDefault="00412151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CF9694A" wp14:editId="17491307">
              <wp:simplePos x="0" y="0"/>
              <wp:positionH relativeFrom="page">
                <wp:posOffset>914400</wp:posOffset>
              </wp:positionH>
              <wp:positionV relativeFrom="paragraph">
                <wp:posOffset>152400</wp:posOffset>
              </wp:positionV>
              <wp:extent cx="5943600" cy="12700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360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1AE0F9" w14:textId="4DBB5D1F" w:rsidR="00412151" w:rsidRDefault="00412151">
                          <w:pPr>
                            <w:tabs>
                              <w:tab w:val="center" w:pos="4680"/>
                              <w:tab w:val="right" w:pos="9360"/>
                            </w:tabs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</w:pPr>
                          <w:r>
                            <w:tab/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instrText>page \* arabic</w:instrTex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fldChar w:fldCharType="separate"/>
                          </w:r>
                          <w:r w:rsidR="00A03C08">
                            <w:rPr>
                              <w:rFonts w:ascii="Times New Roman" w:hAnsi="Times New Roman"/>
                              <w:noProof/>
                              <w:spacing w:val="-2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F9694A" id="Rectangle 1" o:spid="_x0000_s1028" style="position:absolute;margin-left:1in;margin-top:12pt;width:468pt;height:10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" o:allowincell="f" filled="f" stroked="f" strokeweight="0">
              <v:textbox inset="0,0,0,0">
                <w:txbxContent>
                  <w:p w14:paraId="081AE0F9" w14:textId="4DBB5D1F" w:rsidR="00412151" w:rsidRDefault="00412151">
                    <w:pPr>
                      <w:tabs>
                        <w:tab w:val="center" w:pos="4680"/>
                        <w:tab w:val="right" w:pos="9360"/>
                      </w:tabs>
                      <w:rPr>
                        <w:rFonts w:ascii="Times New Roman" w:hAnsi="Times New Roman"/>
                        <w:spacing w:val="-2"/>
                        <w:sz w:val="20"/>
                      </w:rPr>
                    </w:pPr>
                    <w:r>
                      <w:tab/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fldChar w:fldCharType="begin"/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instrText>page \* arabic</w:instrTex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fldChar w:fldCharType="separate"/>
                    </w:r>
                    <w:r w:rsidR="00A03C08">
                      <w:rPr>
                        <w:rFonts w:ascii="Times New Roman" w:hAnsi="Times New Roman"/>
                        <w:noProof/>
                        <w:spacing w:val="-2"/>
                        <w:sz w:val="20"/>
                      </w:rPr>
                      <w:t>1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8798C7" w14:textId="77777777" w:rsidR="001D4430" w:rsidRDefault="001D4430">
      <w:r>
        <w:separator/>
      </w:r>
    </w:p>
  </w:footnote>
  <w:footnote w:type="continuationSeparator" w:id="0">
    <w:p w14:paraId="32C660AF" w14:textId="77777777" w:rsidR="001D4430" w:rsidRDefault="001D4430">
      <w:r>
        <w:continuationSeparator/>
      </w:r>
    </w:p>
  </w:footnote>
  <w:footnote w:type="continuationNotice" w:id="1">
    <w:p w14:paraId="367A49EC" w14:textId="77777777" w:rsidR="001D4430" w:rsidRDefault="001D443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B0B515C"/>
    <w:multiLevelType w:val="multilevel"/>
    <w:tmpl w:val="D6CE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02660E"/>
    <w:multiLevelType w:val="hybridMultilevel"/>
    <w:tmpl w:val="E638922C"/>
    <w:lvl w:ilvl="0" w:tplc="0409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4516D1"/>
    <w:multiLevelType w:val="hybridMultilevel"/>
    <w:tmpl w:val="4FCC95E8"/>
    <w:lvl w:ilvl="0" w:tplc="777A1CE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8E5D42"/>
    <w:multiLevelType w:val="hybridMultilevel"/>
    <w:tmpl w:val="1F1012DC"/>
    <w:lvl w:ilvl="0" w:tplc="FBD84F9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F26C66"/>
    <w:multiLevelType w:val="multilevel"/>
    <w:tmpl w:val="A6B2A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B5420F"/>
    <w:multiLevelType w:val="hybridMultilevel"/>
    <w:tmpl w:val="D23AB598"/>
    <w:lvl w:ilvl="0" w:tplc="4ACCECB8">
      <w:start w:val="11"/>
      <w:numFmt w:val="bullet"/>
      <w:lvlText w:val=""/>
      <w:lvlJc w:val="left"/>
      <w:pPr>
        <w:tabs>
          <w:tab w:val="num" w:pos="1080"/>
        </w:tabs>
        <w:ind w:left="1080" w:hanging="360"/>
      </w:pPr>
      <w:rPr>
        <w:rFonts w:ascii="Common Bullets" w:eastAsia="Times New Roman" w:hAnsi="Common Bullet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687F75"/>
    <w:multiLevelType w:val="hybridMultilevel"/>
    <w:tmpl w:val="6AEAFD78"/>
    <w:lvl w:ilvl="0" w:tplc="F862516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6DE450A"/>
    <w:multiLevelType w:val="singleLevel"/>
    <w:tmpl w:val="EF9E03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8"/>
      </w:rPr>
    </w:lvl>
  </w:abstractNum>
  <w:abstractNum w:abstractNumId="10" w15:restartNumberingAfterBreak="0">
    <w:nsid w:val="27A2272C"/>
    <w:multiLevelType w:val="hybridMultilevel"/>
    <w:tmpl w:val="5718C8F6"/>
    <w:lvl w:ilvl="0" w:tplc="E6946438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B476BFC"/>
    <w:multiLevelType w:val="multilevel"/>
    <w:tmpl w:val="4FCC95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024A90"/>
    <w:multiLevelType w:val="hybridMultilevel"/>
    <w:tmpl w:val="E7DEE6FE"/>
    <w:lvl w:ilvl="0" w:tplc="3B1AC0B2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A37392"/>
    <w:multiLevelType w:val="hybridMultilevel"/>
    <w:tmpl w:val="CD283376"/>
    <w:lvl w:ilvl="0" w:tplc="96F6D2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E4618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8F6BC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3B88D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B389A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162E1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7AE23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FCC96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AF0DF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6B2E6D"/>
    <w:multiLevelType w:val="singleLevel"/>
    <w:tmpl w:val="79D0A3A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3E7959B2"/>
    <w:multiLevelType w:val="hybridMultilevel"/>
    <w:tmpl w:val="A6EC356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16" w15:restartNumberingAfterBreak="0">
    <w:nsid w:val="4044362F"/>
    <w:multiLevelType w:val="multilevel"/>
    <w:tmpl w:val="CE2AB9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4570783"/>
    <w:multiLevelType w:val="multilevel"/>
    <w:tmpl w:val="E2345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u w:val="single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E70323"/>
    <w:multiLevelType w:val="hybridMultilevel"/>
    <w:tmpl w:val="C540D04C"/>
    <w:lvl w:ilvl="0" w:tplc="9F3C3F24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4AED2D41"/>
    <w:multiLevelType w:val="hybridMultilevel"/>
    <w:tmpl w:val="EAC07DCE"/>
    <w:lvl w:ilvl="0" w:tplc="F1201068">
      <w:start w:val="10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B064FC"/>
    <w:multiLevelType w:val="multilevel"/>
    <w:tmpl w:val="A3FEC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C11ED1"/>
    <w:multiLevelType w:val="hybridMultilevel"/>
    <w:tmpl w:val="19121700"/>
    <w:lvl w:ilvl="0" w:tplc="C1BCD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6CE02797"/>
    <w:multiLevelType w:val="hybridMultilevel"/>
    <w:tmpl w:val="9C92FD18"/>
    <w:lvl w:ilvl="0" w:tplc="8A9624C2">
      <w:start w:val="1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202247"/>
    <w:multiLevelType w:val="singleLevel"/>
    <w:tmpl w:val="85DE0D2E"/>
    <w:lvl w:ilvl="0">
      <w:start w:val="7"/>
      <w:numFmt w:val="bullet"/>
      <w:lvlText w:val=""/>
      <w:lvlJc w:val="left"/>
      <w:pPr>
        <w:tabs>
          <w:tab w:val="num" w:pos="1080"/>
        </w:tabs>
        <w:ind w:left="1080" w:hanging="360"/>
      </w:pPr>
      <w:rPr>
        <w:rFonts w:ascii="Common Bullets" w:hAnsi="Common Bullets" w:hint="default"/>
      </w:rPr>
    </w:lvl>
  </w:abstractNum>
  <w:abstractNum w:abstractNumId="24" w15:restartNumberingAfterBreak="0">
    <w:nsid w:val="70CF038E"/>
    <w:multiLevelType w:val="hybridMultilevel"/>
    <w:tmpl w:val="FE268F6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1481D4D"/>
    <w:multiLevelType w:val="hybridMultilevel"/>
    <w:tmpl w:val="6CF44EEC"/>
    <w:lvl w:ilvl="0" w:tplc="5F083E38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C506939"/>
    <w:multiLevelType w:val="multilevel"/>
    <w:tmpl w:val="0818E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  <w:b/>
          <w:i w:val="0"/>
          <w:sz w:val="20"/>
          <w:u w:val="none"/>
        </w:rPr>
      </w:lvl>
    </w:lvlOverride>
  </w:num>
  <w:num w:numId="2">
    <w:abstractNumId w:val="14"/>
  </w:num>
  <w:num w:numId="3">
    <w:abstractNumId w:val="23"/>
  </w:num>
  <w:num w:numId="4">
    <w:abstractNumId w:val="7"/>
  </w:num>
  <w:num w:numId="5">
    <w:abstractNumId w:val="13"/>
  </w:num>
  <w:num w:numId="6">
    <w:abstractNumId w:val="21"/>
  </w:num>
  <w:num w:numId="7">
    <w:abstractNumId w:val="24"/>
  </w:num>
  <w:num w:numId="8">
    <w:abstractNumId w:val="19"/>
  </w:num>
  <w:num w:numId="9">
    <w:abstractNumId w:val="25"/>
  </w:num>
  <w:num w:numId="10">
    <w:abstractNumId w:val="3"/>
  </w:num>
  <w:num w:numId="11">
    <w:abstractNumId w:val="9"/>
  </w:num>
  <w:num w:numId="12">
    <w:abstractNumId w:val="10"/>
  </w:num>
  <w:num w:numId="13">
    <w:abstractNumId w:val="4"/>
  </w:num>
  <w:num w:numId="14">
    <w:abstractNumId w:val="11"/>
  </w:num>
  <w:num w:numId="15">
    <w:abstractNumId w:val="1"/>
  </w:num>
  <w:num w:numId="16">
    <w:abstractNumId w:val="2"/>
  </w:num>
  <w:num w:numId="17">
    <w:abstractNumId w:val="26"/>
  </w:num>
  <w:num w:numId="18">
    <w:abstractNumId w:val="12"/>
  </w:num>
  <w:num w:numId="19">
    <w:abstractNumId w:val="17"/>
  </w:num>
  <w:num w:numId="20">
    <w:abstractNumId w:val="5"/>
  </w:num>
  <w:num w:numId="21">
    <w:abstractNumId w:val="18"/>
  </w:num>
  <w:num w:numId="22">
    <w:abstractNumId w:val="20"/>
  </w:num>
  <w:num w:numId="23">
    <w:abstractNumId w:val="6"/>
  </w:num>
  <w:num w:numId="24">
    <w:abstractNumId w:val="15"/>
  </w:num>
  <w:num w:numId="25">
    <w:abstractNumId w:val="16"/>
  </w:num>
  <w:num w:numId="26">
    <w:abstractNumId w:val="22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80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tjQxtTA3MLIwMjZR0lEKTi0uzszPAykwrAUAClmEyywAAAA="/>
  </w:docVars>
  <w:rsids>
    <w:rsidRoot w:val="00A236DC"/>
    <w:rsid w:val="00003521"/>
    <w:rsid w:val="0001358A"/>
    <w:rsid w:val="0002354B"/>
    <w:rsid w:val="000363A3"/>
    <w:rsid w:val="00036FE8"/>
    <w:rsid w:val="00044A28"/>
    <w:rsid w:val="00045385"/>
    <w:rsid w:val="00054955"/>
    <w:rsid w:val="00056F3A"/>
    <w:rsid w:val="00067B27"/>
    <w:rsid w:val="0007729F"/>
    <w:rsid w:val="000844E9"/>
    <w:rsid w:val="000943F5"/>
    <w:rsid w:val="000A1D44"/>
    <w:rsid w:val="000A3701"/>
    <w:rsid w:val="000B07F0"/>
    <w:rsid w:val="000B76D3"/>
    <w:rsid w:val="000C1710"/>
    <w:rsid w:val="000C1D8F"/>
    <w:rsid w:val="000C36DC"/>
    <w:rsid w:val="000D2027"/>
    <w:rsid w:val="000E63D3"/>
    <w:rsid w:val="000F2D5E"/>
    <w:rsid w:val="000F7ADC"/>
    <w:rsid w:val="00102BF2"/>
    <w:rsid w:val="00106901"/>
    <w:rsid w:val="001120A4"/>
    <w:rsid w:val="00112FDF"/>
    <w:rsid w:val="00127B75"/>
    <w:rsid w:val="00127CAF"/>
    <w:rsid w:val="00137B71"/>
    <w:rsid w:val="00141199"/>
    <w:rsid w:val="00142592"/>
    <w:rsid w:val="00147781"/>
    <w:rsid w:val="00163796"/>
    <w:rsid w:val="001669FA"/>
    <w:rsid w:val="00171537"/>
    <w:rsid w:val="00173A29"/>
    <w:rsid w:val="00196136"/>
    <w:rsid w:val="001A1949"/>
    <w:rsid w:val="001A5791"/>
    <w:rsid w:val="001A7393"/>
    <w:rsid w:val="001D4430"/>
    <w:rsid w:val="001D7FA1"/>
    <w:rsid w:val="001F1377"/>
    <w:rsid w:val="001F23BF"/>
    <w:rsid w:val="001F66CC"/>
    <w:rsid w:val="002012AD"/>
    <w:rsid w:val="00202CA7"/>
    <w:rsid w:val="002031DE"/>
    <w:rsid w:val="0020698D"/>
    <w:rsid w:val="002130A9"/>
    <w:rsid w:val="002153D7"/>
    <w:rsid w:val="002207F6"/>
    <w:rsid w:val="002249B8"/>
    <w:rsid w:val="002317DE"/>
    <w:rsid w:val="00232F4A"/>
    <w:rsid w:val="00234FFE"/>
    <w:rsid w:val="00235D5F"/>
    <w:rsid w:val="002605ED"/>
    <w:rsid w:val="00265635"/>
    <w:rsid w:val="00273429"/>
    <w:rsid w:val="0027624D"/>
    <w:rsid w:val="00292575"/>
    <w:rsid w:val="00296B96"/>
    <w:rsid w:val="00297455"/>
    <w:rsid w:val="002A17D5"/>
    <w:rsid w:val="002A4692"/>
    <w:rsid w:val="002A6AEA"/>
    <w:rsid w:val="002B1CD6"/>
    <w:rsid w:val="002F0732"/>
    <w:rsid w:val="00302704"/>
    <w:rsid w:val="00325283"/>
    <w:rsid w:val="00327F61"/>
    <w:rsid w:val="00332E5E"/>
    <w:rsid w:val="00341C0D"/>
    <w:rsid w:val="00342D61"/>
    <w:rsid w:val="00351FFC"/>
    <w:rsid w:val="00355296"/>
    <w:rsid w:val="00356FA8"/>
    <w:rsid w:val="003739FD"/>
    <w:rsid w:val="00375058"/>
    <w:rsid w:val="00377D83"/>
    <w:rsid w:val="003A12F3"/>
    <w:rsid w:val="003A660D"/>
    <w:rsid w:val="003A718E"/>
    <w:rsid w:val="003C07E3"/>
    <w:rsid w:val="003C51AC"/>
    <w:rsid w:val="003D386F"/>
    <w:rsid w:val="003D6B3E"/>
    <w:rsid w:val="003E02C8"/>
    <w:rsid w:val="003E6D42"/>
    <w:rsid w:val="003E72DD"/>
    <w:rsid w:val="003F3272"/>
    <w:rsid w:val="003F380F"/>
    <w:rsid w:val="003F592E"/>
    <w:rsid w:val="003F66F0"/>
    <w:rsid w:val="00412151"/>
    <w:rsid w:val="00412C3E"/>
    <w:rsid w:val="00414B07"/>
    <w:rsid w:val="0042187C"/>
    <w:rsid w:val="004240A5"/>
    <w:rsid w:val="00434F52"/>
    <w:rsid w:val="00442A6C"/>
    <w:rsid w:val="0045048A"/>
    <w:rsid w:val="00451EDC"/>
    <w:rsid w:val="00457D18"/>
    <w:rsid w:val="0047096E"/>
    <w:rsid w:val="004719D9"/>
    <w:rsid w:val="004741D0"/>
    <w:rsid w:val="004766FB"/>
    <w:rsid w:val="00480715"/>
    <w:rsid w:val="004836D9"/>
    <w:rsid w:val="00487838"/>
    <w:rsid w:val="00495A86"/>
    <w:rsid w:val="004A21A2"/>
    <w:rsid w:val="004A26F9"/>
    <w:rsid w:val="004B081C"/>
    <w:rsid w:val="004B68B6"/>
    <w:rsid w:val="004B77C7"/>
    <w:rsid w:val="004C0295"/>
    <w:rsid w:val="004C7BA6"/>
    <w:rsid w:val="004D1EFC"/>
    <w:rsid w:val="004E7C7E"/>
    <w:rsid w:val="004F1777"/>
    <w:rsid w:val="004F604B"/>
    <w:rsid w:val="0050199D"/>
    <w:rsid w:val="005132EB"/>
    <w:rsid w:val="00524254"/>
    <w:rsid w:val="0052799C"/>
    <w:rsid w:val="00553133"/>
    <w:rsid w:val="00560F11"/>
    <w:rsid w:val="00574564"/>
    <w:rsid w:val="005801A8"/>
    <w:rsid w:val="005900B6"/>
    <w:rsid w:val="00593823"/>
    <w:rsid w:val="00594AD5"/>
    <w:rsid w:val="0059723B"/>
    <w:rsid w:val="005A4131"/>
    <w:rsid w:val="005A4DE5"/>
    <w:rsid w:val="005B4C76"/>
    <w:rsid w:val="005B5ECF"/>
    <w:rsid w:val="005B6229"/>
    <w:rsid w:val="005C6101"/>
    <w:rsid w:val="005C72BF"/>
    <w:rsid w:val="005D0150"/>
    <w:rsid w:val="005D2AC1"/>
    <w:rsid w:val="005D3BC8"/>
    <w:rsid w:val="005F16B2"/>
    <w:rsid w:val="00610FD5"/>
    <w:rsid w:val="00620972"/>
    <w:rsid w:val="00623C42"/>
    <w:rsid w:val="00641B1D"/>
    <w:rsid w:val="00644072"/>
    <w:rsid w:val="00644482"/>
    <w:rsid w:val="0064573B"/>
    <w:rsid w:val="00655AF6"/>
    <w:rsid w:val="00655D4C"/>
    <w:rsid w:val="006572E2"/>
    <w:rsid w:val="006612B8"/>
    <w:rsid w:val="0066189E"/>
    <w:rsid w:val="00670CE9"/>
    <w:rsid w:val="00670DF0"/>
    <w:rsid w:val="006828F3"/>
    <w:rsid w:val="00696CF9"/>
    <w:rsid w:val="00697DBA"/>
    <w:rsid w:val="006A3487"/>
    <w:rsid w:val="006A3978"/>
    <w:rsid w:val="006B006E"/>
    <w:rsid w:val="006B2758"/>
    <w:rsid w:val="006B2C6A"/>
    <w:rsid w:val="006B50C8"/>
    <w:rsid w:val="006C61E5"/>
    <w:rsid w:val="006D59C1"/>
    <w:rsid w:val="006D60BE"/>
    <w:rsid w:val="006E6C36"/>
    <w:rsid w:val="006F0F37"/>
    <w:rsid w:val="006F3CAC"/>
    <w:rsid w:val="0070154F"/>
    <w:rsid w:val="00721DA9"/>
    <w:rsid w:val="0073027A"/>
    <w:rsid w:val="007356B1"/>
    <w:rsid w:val="007410F4"/>
    <w:rsid w:val="00743ED8"/>
    <w:rsid w:val="0075146D"/>
    <w:rsid w:val="0075199A"/>
    <w:rsid w:val="00754271"/>
    <w:rsid w:val="00767DD8"/>
    <w:rsid w:val="00794689"/>
    <w:rsid w:val="00795681"/>
    <w:rsid w:val="00795ACA"/>
    <w:rsid w:val="007B581C"/>
    <w:rsid w:val="007C0DD1"/>
    <w:rsid w:val="007C14CF"/>
    <w:rsid w:val="007C3F67"/>
    <w:rsid w:val="007C55C5"/>
    <w:rsid w:val="007D485C"/>
    <w:rsid w:val="007D5F41"/>
    <w:rsid w:val="007D63EF"/>
    <w:rsid w:val="007E112F"/>
    <w:rsid w:val="007E3BE1"/>
    <w:rsid w:val="007E544B"/>
    <w:rsid w:val="007F4FF0"/>
    <w:rsid w:val="007F6EFB"/>
    <w:rsid w:val="008227DC"/>
    <w:rsid w:val="00824CA7"/>
    <w:rsid w:val="0083479E"/>
    <w:rsid w:val="00836164"/>
    <w:rsid w:val="008508F8"/>
    <w:rsid w:val="00852F99"/>
    <w:rsid w:val="00866CBE"/>
    <w:rsid w:val="0087059A"/>
    <w:rsid w:val="00884030"/>
    <w:rsid w:val="00896AF1"/>
    <w:rsid w:val="008A2050"/>
    <w:rsid w:val="008A3A0B"/>
    <w:rsid w:val="008A5291"/>
    <w:rsid w:val="008D14AD"/>
    <w:rsid w:val="008E6946"/>
    <w:rsid w:val="008F2D32"/>
    <w:rsid w:val="008F38D8"/>
    <w:rsid w:val="00903782"/>
    <w:rsid w:val="00904207"/>
    <w:rsid w:val="009071EF"/>
    <w:rsid w:val="00911419"/>
    <w:rsid w:val="00920C4B"/>
    <w:rsid w:val="00920D97"/>
    <w:rsid w:val="009259D7"/>
    <w:rsid w:val="0092710B"/>
    <w:rsid w:val="009453CC"/>
    <w:rsid w:val="00946C38"/>
    <w:rsid w:val="0095369C"/>
    <w:rsid w:val="00954ECC"/>
    <w:rsid w:val="00955641"/>
    <w:rsid w:val="00961ABF"/>
    <w:rsid w:val="00966DA7"/>
    <w:rsid w:val="009729EA"/>
    <w:rsid w:val="00995205"/>
    <w:rsid w:val="00995B5D"/>
    <w:rsid w:val="009A5B38"/>
    <w:rsid w:val="009D78E9"/>
    <w:rsid w:val="009E2F71"/>
    <w:rsid w:val="009E4F92"/>
    <w:rsid w:val="009F1E0E"/>
    <w:rsid w:val="00A03C08"/>
    <w:rsid w:val="00A11C73"/>
    <w:rsid w:val="00A2041D"/>
    <w:rsid w:val="00A236DC"/>
    <w:rsid w:val="00A322C5"/>
    <w:rsid w:val="00A32A0B"/>
    <w:rsid w:val="00A35131"/>
    <w:rsid w:val="00A360FF"/>
    <w:rsid w:val="00A45E08"/>
    <w:rsid w:val="00A526B1"/>
    <w:rsid w:val="00A64513"/>
    <w:rsid w:val="00A837E7"/>
    <w:rsid w:val="00A83A6B"/>
    <w:rsid w:val="00A910F0"/>
    <w:rsid w:val="00A91746"/>
    <w:rsid w:val="00A939F4"/>
    <w:rsid w:val="00A93E47"/>
    <w:rsid w:val="00AA1060"/>
    <w:rsid w:val="00AA7571"/>
    <w:rsid w:val="00AB0DBE"/>
    <w:rsid w:val="00AB29DF"/>
    <w:rsid w:val="00AB32A1"/>
    <w:rsid w:val="00AC5E22"/>
    <w:rsid w:val="00AC7039"/>
    <w:rsid w:val="00AD05AB"/>
    <w:rsid w:val="00AE3509"/>
    <w:rsid w:val="00AE3C4C"/>
    <w:rsid w:val="00AE4D55"/>
    <w:rsid w:val="00AE4DEB"/>
    <w:rsid w:val="00B02093"/>
    <w:rsid w:val="00B1739D"/>
    <w:rsid w:val="00B2611B"/>
    <w:rsid w:val="00B40962"/>
    <w:rsid w:val="00B70521"/>
    <w:rsid w:val="00B74534"/>
    <w:rsid w:val="00B94626"/>
    <w:rsid w:val="00BA24EB"/>
    <w:rsid w:val="00BA2D97"/>
    <w:rsid w:val="00BB35D8"/>
    <w:rsid w:val="00BB7B33"/>
    <w:rsid w:val="00BC2C99"/>
    <w:rsid w:val="00BD67E7"/>
    <w:rsid w:val="00BF42DB"/>
    <w:rsid w:val="00C064E0"/>
    <w:rsid w:val="00C15D02"/>
    <w:rsid w:val="00C264C5"/>
    <w:rsid w:val="00C26A13"/>
    <w:rsid w:val="00C42983"/>
    <w:rsid w:val="00C462C6"/>
    <w:rsid w:val="00C470FE"/>
    <w:rsid w:val="00C5470F"/>
    <w:rsid w:val="00C616A7"/>
    <w:rsid w:val="00C63CA9"/>
    <w:rsid w:val="00C64088"/>
    <w:rsid w:val="00C641EB"/>
    <w:rsid w:val="00C7319C"/>
    <w:rsid w:val="00C76F65"/>
    <w:rsid w:val="00C86E8E"/>
    <w:rsid w:val="00C963F9"/>
    <w:rsid w:val="00CA7359"/>
    <w:rsid w:val="00CD2B72"/>
    <w:rsid w:val="00CE4613"/>
    <w:rsid w:val="00CF0328"/>
    <w:rsid w:val="00CF08F1"/>
    <w:rsid w:val="00CF4E72"/>
    <w:rsid w:val="00D00A19"/>
    <w:rsid w:val="00D06CFD"/>
    <w:rsid w:val="00D17F88"/>
    <w:rsid w:val="00D26BF8"/>
    <w:rsid w:val="00D30CD3"/>
    <w:rsid w:val="00D351D2"/>
    <w:rsid w:val="00D432BE"/>
    <w:rsid w:val="00D55770"/>
    <w:rsid w:val="00D714E1"/>
    <w:rsid w:val="00D73FE9"/>
    <w:rsid w:val="00DA06A8"/>
    <w:rsid w:val="00DC5F37"/>
    <w:rsid w:val="00DC7836"/>
    <w:rsid w:val="00DD52D3"/>
    <w:rsid w:val="00DE2719"/>
    <w:rsid w:val="00DE6603"/>
    <w:rsid w:val="00DF5A3B"/>
    <w:rsid w:val="00DF7E3E"/>
    <w:rsid w:val="00E03B7A"/>
    <w:rsid w:val="00E14386"/>
    <w:rsid w:val="00E20160"/>
    <w:rsid w:val="00E26C7F"/>
    <w:rsid w:val="00E327E8"/>
    <w:rsid w:val="00E518CD"/>
    <w:rsid w:val="00E53A79"/>
    <w:rsid w:val="00E60DE1"/>
    <w:rsid w:val="00E6314A"/>
    <w:rsid w:val="00E71C2D"/>
    <w:rsid w:val="00E740CD"/>
    <w:rsid w:val="00E80825"/>
    <w:rsid w:val="00E85A99"/>
    <w:rsid w:val="00EA7717"/>
    <w:rsid w:val="00EA7D90"/>
    <w:rsid w:val="00EB3692"/>
    <w:rsid w:val="00EC256E"/>
    <w:rsid w:val="00ED5353"/>
    <w:rsid w:val="00ED6344"/>
    <w:rsid w:val="00ED6865"/>
    <w:rsid w:val="00EE364E"/>
    <w:rsid w:val="00EE3BF1"/>
    <w:rsid w:val="00EF53D0"/>
    <w:rsid w:val="00F03A8A"/>
    <w:rsid w:val="00F07D47"/>
    <w:rsid w:val="00F31FBA"/>
    <w:rsid w:val="00F5095C"/>
    <w:rsid w:val="00F65594"/>
    <w:rsid w:val="00F838D4"/>
    <w:rsid w:val="00F92E29"/>
    <w:rsid w:val="00F9416B"/>
    <w:rsid w:val="00F967D2"/>
    <w:rsid w:val="00FB49F0"/>
    <w:rsid w:val="00FC441E"/>
    <w:rsid w:val="00FD0051"/>
    <w:rsid w:val="00FD63C4"/>
    <w:rsid w:val="00FD664E"/>
    <w:rsid w:val="00FE05E3"/>
    <w:rsid w:val="00FF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0936B7"/>
  <w15:docId w15:val="{A51B15D4-4EAB-4285-AF5A-9678CD7F7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2D3"/>
    <w:pPr>
      <w:widowControl w:val="0"/>
    </w:pPr>
    <w:rPr>
      <w:rFonts w:ascii="Times Roman" w:hAnsi="Times Roman"/>
      <w:sz w:val="24"/>
    </w:rPr>
  </w:style>
  <w:style w:type="paragraph" w:styleId="Heading1">
    <w:name w:val="heading 1"/>
    <w:basedOn w:val="Normal"/>
    <w:next w:val="Normal"/>
    <w:qFormat/>
    <w:rsid w:val="00DD52D3"/>
    <w:pPr>
      <w:keepNext/>
      <w:tabs>
        <w:tab w:val="left" w:pos="-720"/>
      </w:tabs>
      <w:suppressAutoHyphens/>
      <w:jc w:val="both"/>
      <w:outlineLvl w:val="0"/>
    </w:pPr>
    <w:rPr>
      <w:rFonts w:ascii="Times New Roman" w:hAnsi="Times New Roman"/>
      <w:i/>
      <w:spacing w:val="-2"/>
      <w:sz w:val="20"/>
    </w:rPr>
  </w:style>
  <w:style w:type="paragraph" w:styleId="Heading2">
    <w:name w:val="heading 2"/>
    <w:basedOn w:val="Normal"/>
    <w:next w:val="Normal"/>
    <w:qFormat/>
    <w:rsid w:val="00DD52D3"/>
    <w:pPr>
      <w:keepNext/>
      <w:widowControl/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140" w:lineRule="atLeast"/>
      <w:outlineLvl w:val="1"/>
    </w:pPr>
    <w:rPr>
      <w:rFonts w:ascii="Times New Roman" w:hAnsi="Times New Roman"/>
      <w:b/>
      <w:sz w:val="16"/>
    </w:rPr>
  </w:style>
  <w:style w:type="paragraph" w:styleId="Heading3">
    <w:name w:val="heading 3"/>
    <w:basedOn w:val="Normal"/>
    <w:next w:val="Normal"/>
    <w:qFormat/>
    <w:rsid w:val="00DD52D3"/>
    <w:pPr>
      <w:keepNext/>
      <w:tabs>
        <w:tab w:val="left" w:leader="underscore" w:pos="3150"/>
        <w:tab w:val="left" w:leader="underscore" w:pos="6210"/>
        <w:tab w:val="left" w:leader="underscore" w:pos="10710"/>
      </w:tabs>
      <w:spacing w:line="340" w:lineRule="atLeast"/>
      <w:jc w:val="center"/>
      <w:outlineLvl w:val="2"/>
    </w:pPr>
    <w:rPr>
      <w:rFonts w:ascii="Times New Roman" w:hAnsi="Times New Roman"/>
      <w:b/>
      <w:snapToGrid w:val="0"/>
      <w:sz w:val="28"/>
    </w:rPr>
  </w:style>
  <w:style w:type="paragraph" w:styleId="Heading4">
    <w:name w:val="heading 4"/>
    <w:basedOn w:val="Normal"/>
    <w:next w:val="Normal"/>
    <w:qFormat/>
    <w:rsid w:val="00DD52D3"/>
    <w:pPr>
      <w:keepNext/>
      <w:widowControl/>
      <w:autoSpaceDE w:val="0"/>
      <w:autoSpaceDN w:val="0"/>
      <w:adjustRightInd w:val="0"/>
      <w:jc w:val="center"/>
      <w:outlineLvl w:val="3"/>
    </w:pPr>
    <w:rPr>
      <w:rFonts w:ascii="Times New Roman" w:hAnsi="Times New Roman"/>
      <w:b/>
      <w:bCs/>
      <w:color w:val="000000"/>
      <w:sz w:val="60"/>
      <w:szCs w:val="60"/>
    </w:rPr>
  </w:style>
  <w:style w:type="paragraph" w:styleId="Heading5">
    <w:name w:val="heading 5"/>
    <w:basedOn w:val="Normal"/>
    <w:next w:val="Normal"/>
    <w:qFormat/>
    <w:rsid w:val="00DD52D3"/>
    <w:pPr>
      <w:keepNext/>
      <w:widowControl/>
      <w:autoSpaceDE w:val="0"/>
      <w:autoSpaceDN w:val="0"/>
      <w:adjustRightInd w:val="0"/>
      <w:jc w:val="center"/>
      <w:outlineLvl w:val="4"/>
    </w:pPr>
    <w:rPr>
      <w:rFonts w:ascii="Times New Roman" w:hAnsi="Times New Roman"/>
      <w:b/>
      <w:bCs/>
      <w:sz w:val="48"/>
      <w:szCs w:val="48"/>
    </w:rPr>
  </w:style>
  <w:style w:type="paragraph" w:styleId="Heading6">
    <w:name w:val="heading 6"/>
    <w:basedOn w:val="Normal"/>
    <w:next w:val="Normal"/>
    <w:qFormat/>
    <w:rsid w:val="00DD52D3"/>
    <w:pPr>
      <w:keepNext/>
      <w:tabs>
        <w:tab w:val="left" w:pos="0"/>
      </w:tabs>
      <w:suppressAutoHyphens/>
      <w:ind w:left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DD52D3"/>
    <w:pPr>
      <w:keepNext/>
      <w:tabs>
        <w:tab w:val="left" w:pos="0"/>
      </w:tabs>
      <w:suppressAutoHyphens/>
      <w:outlineLvl w:val="6"/>
    </w:pPr>
    <w:rPr>
      <w:sz w:val="20"/>
      <w:u w:val="single"/>
    </w:rPr>
  </w:style>
  <w:style w:type="paragraph" w:styleId="Heading8">
    <w:name w:val="heading 8"/>
    <w:basedOn w:val="Normal"/>
    <w:next w:val="Normal"/>
    <w:qFormat/>
    <w:rsid w:val="00DD52D3"/>
    <w:pPr>
      <w:keepNext/>
      <w:tabs>
        <w:tab w:val="left" w:pos="5760"/>
        <w:tab w:val="left" w:leader="underscore" w:pos="10710"/>
      </w:tabs>
      <w:spacing w:line="300" w:lineRule="atLeast"/>
      <w:jc w:val="center"/>
      <w:outlineLvl w:val="7"/>
    </w:pPr>
    <w:rPr>
      <w:rFonts w:ascii="Times New Roman" w:hAnsi="Times New Roman"/>
      <w:b/>
      <w:snapToGrid w:val="0"/>
    </w:rPr>
  </w:style>
  <w:style w:type="paragraph" w:styleId="Heading9">
    <w:name w:val="heading 9"/>
    <w:basedOn w:val="Normal"/>
    <w:next w:val="Normal"/>
    <w:qFormat/>
    <w:rsid w:val="00DD52D3"/>
    <w:pPr>
      <w:keepNext/>
      <w:jc w:val="center"/>
      <w:outlineLvl w:val="8"/>
    </w:pPr>
    <w:rPr>
      <w:rFonts w:ascii="Arial" w:hAnsi="Arial" w:cs="Arial"/>
      <w:b/>
      <w:bCs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DD52D3"/>
  </w:style>
  <w:style w:type="character" w:styleId="EndnoteReference">
    <w:name w:val="endnote reference"/>
    <w:basedOn w:val="DefaultParagraphFont"/>
    <w:semiHidden/>
    <w:rsid w:val="00DD52D3"/>
    <w:rPr>
      <w:vertAlign w:val="superscript"/>
    </w:rPr>
  </w:style>
  <w:style w:type="paragraph" w:styleId="FootnoteText">
    <w:name w:val="footnote text"/>
    <w:basedOn w:val="Normal"/>
    <w:semiHidden/>
    <w:rsid w:val="00DD52D3"/>
  </w:style>
  <w:style w:type="character" w:styleId="FootnoteReference">
    <w:name w:val="footnote reference"/>
    <w:basedOn w:val="DefaultParagraphFont"/>
    <w:semiHidden/>
    <w:rsid w:val="00DD52D3"/>
    <w:rPr>
      <w:vertAlign w:val="superscript"/>
    </w:rPr>
  </w:style>
  <w:style w:type="character" w:customStyle="1" w:styleId="DefaultParagraphFo">
    <w:name w:val="Default Paragraph Fo"/>
    <w:basedOn w:val="DefaultParagraphFont"/>
    <w:rsid w:val="00DD52D3"/>
  </w:style>
  <w:style w:type="paragraph" w:styleId="TOC1">
    <w:name w:val="toc 1"/>
    <w:basedOn w:val="Normal"/>
    <w:next w:val="Normal"/>
    <w:semiHidden/>
    <w:rsid w:val="00DD52D3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DD52D3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DD52D3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DD52D3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DD52D3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DD52D3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DD52D3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DD52D3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DD52D3"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DD52D3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DD52D3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DD52D3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DD52D3"/>
  </w:style>
  <w:style w:type="character" w:customStyle="1" w:styleId="EquationCaption">
    <w:name w:val="_Equation Caption"/>
    <w:basedOn w:val="DefaultParagraphFont"/>
    <w:rsid w:val="00DD52D3"/>
  </w:style>
  <w:style w:type="character" w:customStyle="1" w:styleId="EquationCaption1">
    <w:name w:val="_Equation Caption1"/>
    <w:rsid w:val="00DD52D3"/>
  </w:style>
  <w:style w:type="paragraph" w:styleId="BodyTextIndent">
    <w:name w:val="Body Text Indent"/>
    <w:basedOn w:val="Normal"/>
    <w:rsid w:val="00DD52D3"/>
    <w:pPr>
      <w:widowControl/>
      <w:ind w:left="1800" w:hanging="360"/>
    </w:pPr>
    <w:rPr>
      <w:rFonts w:ascii="Times New Roman" w:hAnsi="Times New Roman"/>
    </w:rPr>
  </w:style>
  <w:style w:type="character" w:styleId="Hyperlink">
    <w:name w:val="Hyperlink"/>
    <w:basedOn w:val="DefaultParagraphFont"/>
    <w:rsid w:val="00DD52D3"/>
    <w:rPr>
      <w:color w:val="0000FF"/>
      <w:u w:val="single"/>
    </w:rPr>
  </w:style>
  <w:style w:type="character" w:styleId="FollowedHyperlink">
    <w:name w:val="FollowedHyperlink"/>
    <w:basedOn w:val="DefaultParagraphFont"/>
    <w:rsid w:val="00DD52D3"/>
    <w:rPr>
      <w:color w:val="800080"/>
      <w:u w:val="single"/>
    </w:rPr>
  </w:style>
  <w:style w:type="paragraph" w:styleId="Header">
    <w:name w:val="header"/>
    <w:basedOn w:val="Normal"/>
    <w:rsid w:val="00DD52D3"/>
    <w:pPr>
      <w:widowControl/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BodyText">
    <w:name w:val="Body Text"/>
    <w:basedOn w:val="Normal"/>
    <w:rsid w:val="00DD52D3"/>
    <w:pPr>
      <w:tabs>
        <w:tab w:val="left" w:pos="0"/>
      </w:tabs>
      <w:suppressAutoHyphens/>
      <w:jc w:val="both"/>
    </w:pPr>
    <w:rPr>
      <w:rFonts w:ascii="Times New Roman" w:hAnsi="Times New Roman"/>
      <w:spacing w:val="-3"/>
      <w:sz w:val="22"/>
    </w:rPr>
  </w:style>
  <w:style w:type="paragraph" w:styleId="Title">
    <w:name w:val="Title"/>
    <w:basedOn w:val="Normal"/>
    <w:qFormat/>
    <w:rsid w:val="00DD52D3"/>
    <w:pPr>
      <w:widowControl/>
      <w:jc w:val="center"/>
    </w:pPr>
    <w:rPr>
      <w:rFonts w:ascii="Times New Roman" w:hAnsi="Times New Roman"/>
      <w:b/>
    </w:rPr>
  </w:style>
  <w:style w:type="paragraph" w:styleId="BodyTextIndent2">
    <w:name w:val="Body Text Indent 2"/>
    <w:basedOn w:val="Normal"/>
    <w:rsid w:val="00DD52D3"/>
    <w:pPr>
      <w:tabs>
        <w:tab w:val="left" w:pos="0"/>
      </w:tabs>
      <w:suppressAutoHyphens/>
      <w:ind w:left="720"/>
      <w:jc w:val="both"/>
    </w:pPr>
    <w:rPr>
      <w:rFonts w:ascii="Times New Roman" w:hAnsi="Times New Roman"/>
      <w:bCs/>
      <w:iCs/>
      <w:spacing w:val="-3"/>
      <w:sz w:val="22"/>
    </w:rPr>
  </w:style>
  <w:style w:type="paragraph" w:styleId="NormalWeb">
    <w:name w:val="Normal (Web)"/>
    <w:basedOn w:val="Normal"/>
    <w:rsid w:val="00DD52D3"/>
    <w:pPr>
      <w:widowControl/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BodyText2">
    <w:name w:val="Body Text 2"/>
    <w:basedOn w:val="Normal"/>
    <w:rsid w:val="00DD52D3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tabs>
        <w:tab w:val="left" w:pos="6840"/>
      </w:tabs>
      <w:spacing w:line="300" w:lineRule="atLeast"/>
    </w:pPr>
    <w:rPr>
      <w:rFonts w:ascii="Times New Roman" w:hAnsi="Times New Roman"/>
      <w:b/>
      <w:sz w:val="20"/>
      <w:u w:val="single"/>
    </w:rPr>
  </w:style>
  <w:style w:type="paragraph" w:styleId="BodyText3">
    <w:name w:val="Body Text 3"/>
    <w:basedOn w:val="Normal"/>
    <w:rsid w:val="00DD52D3"/>
    <w:pPr>
      <w:jc w:val="center"/>
    </w:pPr>
    <w:rPr>
      <w:b/>
      <w:bCs/>
    </w:rPr>
  </w:style>
  <w:style w:type="paragraph" w:styleId="BodyTextIndent3">
    <w:name w:val="Body Text Indent 3"/>
    <w:basedOn w:val="Normal"/>
    <w:rsid w:val="00DD52D3"/>
    <w:pPr>
      <w:ind w:left="900" w:hanging="180"/>
    </w:pPr>
    <w:rPr>
      <w:rFonts w:ascii="Times New Roman" w:hAnsi="Times New Roman"/>
      <w:b/>
      <w:sz w:val="22"/>
    </w:rPr>
  </w:style>
  <w:style w:type="paragraph" w:styleId="HTMLPreformatted">
    <w:name w:val="HTML Preformatted"/>
    <w:basedOn w:val="Normal"/>
    <w:rsid w:val="00DD52D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DD52D3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1F137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F1377"/>
  </w:style>
  <w:style w:type="character" w:styleId="Strong">
    <w:name w:val="Strong"/>
    <w:basedOn w:val="DefaultParagraphFont"/>
    <w:qFormat/>
    <w:rsid w:val="002031DE"/>
    <w:rPr>
      <w:b/>
      <w:bCs/>
    </w:rPr>
  </w:style>
  <w:style w:type="table" w:styleId="TableGrid">
    <w:name w:val="Table Grid"/>
    <w:basedOn w:val="TableNormal"/>
    <w:rsid w:val="0026563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FD664E"/>
    <w:pPr>
      <w:shd w:val="clear" w:color="auto" w:fill="000080"/>
    </w:pPr>
    <w:rPr>
      <w:rFonts w:ascii="Tahoma" w:hAnsi="Tahoma" w:cs="Tahoma"/>
      <w:sz w:val="20"/>
    </w:rPr>
  </w:style>
  <w:style w:type="character" w:customStyle="1" w:styleId="normaltextrun">
    <w:name w:val="normaltextrun"/>
    <w:basedOn w:val="DefaultParagraphFont"/>
    <w:rsid w:val="006F0F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87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9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5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02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27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9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cfaedd9-f64d-4688-ba00-98cd2ab69581" xsi:nil="true"/>
    <Status xmlns="ccfaedd9-f64d-4688-ba00-98cd2ab69581" xsi:nil="true"/>
    <Hyperlink xmlns="ccfaedd9-f64d-4688-ba00-98cd2ab69581">
      <Url xsi:nil="true"/>
      <Description xsi:nil="true"/>
    </Hyperlink>
    <TaxCatchAll xmlns="5a30c752-1c9c-4538-a5f7-431276765b84" xsi:nil="true"/>
    <lcf76f155ced4ddcb4097134ff3c332f xmlns="ccfaedd9-f64d-4688-ba00-98cd2ab6958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86282FD70D5F448E151605CF90EC41" ma:contentTypeVersion="20" ma:contentTypeDescription="Create a new document." ma:contentTypeScope="" ma:versionID="83e879b3d5bfde59e9efcd1504b3bcc2">
  <xsd:schema xmlns:xsd="http://www.w3.org/2001/XMLSchema" xmlns:xs="http://www.w3.org/2001/XMLSchema" xmlns:p="http://schemas.microsoft.com/office/2006/metadata/properties" xmlns:ns2="ccfaedd9-f64d-4688-ba00-98cd2ab69581" xmlns:ns3="5a30c752-1c9c-4538-a5f7-431276765b84" targetNamespace="http://schemas.microsoft.com/office/2006/metadata/properties" ma:root="true" ma:fieldsID="3cf20efa7c90567b71d412312518dba3" ns2:_="" ns3:_="">
    <xsd:import namespace="ccfaedd9-f64d-4688-ba00-98cd2ab69581"/>
    <xsd:import namespace="5a30c752-1c9c-4538-a5f7-431276765b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Notes" minOccurs="0"/>
                <xsd:element ref="ns2:Hyperlink" minOccurs="0"/>
                <xsd:element ref="ns2:Statu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aedd9-f64d-4688-ba00-98cd2ab69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20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Hyperlink" ma:index="21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tatus" ma:index="22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837d1087-b596-449b-8a90-f851b33832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0c752-1c9c-4538-a5f7-431276765b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6a350248-629b-44ab-8aae-eaa8d980065c}" ma:internalName="TaxCatchAll" ma:showField="CatchAllData" ma:web="5a30c752-1c9c-4538-a5f7-431276765b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289024-255B-479A-A473-937045DD1F92}">
  <ds:schemaRefs>
    <ds:schemaRef ds:uri="http://schemas.microsoft.com/office/2006/metadata/properties"/>
    <ds:schemaRef ds:uri="http://schemas.microsoft.com/office/infopath/2007/PartnerControls"/>
    <ds:schemaRef ds:uri="ccfaedd9-f64d-4688-ba00-98cd2ab69581"/>
    <ds:schemaRef ds:uri="5a30c752-1c9c-4538-a5f7-431276765b84"/>
  </ds:schemaRefs>
</ds:datastoreItem>
</file>

<file path=customXml/itemProps2.xml><?xml version="1.0" encoding="utf-8"?>
<ds:datastoreItem xmlns:ds="http://schemas.openxmlformats.org/officeDocument/2006/customXml" ds:itemID="{5C8978CD-87C0-41F7-AEB8-6982FD6AC0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aedd9-f64d-4688-ba00-98cd2ab69581"/>
    <ds:schemaRef ds:uri="5a30c752-1c9c-4538-a5f7-431276765b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53E424-5812-4D7B-907B-9BFD1CDD08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7</Words>
  <Characters>187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, 1997</vt:lpstr>
    </vt:vector>
  </TitlesOfParts>
  <Company>Nirsa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, 1997</dc:title>
  <dc:creator>Gateway Authorized Customer</dc:creator>
  <cp:lastModifiedBy>Joshua Brunson</cp:lastModifiedBy>
  <cp:revision>2</cp:revision>
  <cp:lastPrinted>2008-08-05T17:25:00Z</cp:lastPrinted>
  <dcterms:created xsi:type="dcterms:W3CDTF">2022-09-16T22:05:00Z</dcterms:created>
  <dcterms:modified xsi:type="dcterms:W3CDTF">2022-09-16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86282FD70D5F448E151605CF90EC41</vt:lpwstr>
  </property>
  <property fmtid="{D5CDD505-2E9C-101B-9397-08002B2CF9AE}" pid="3" name="MediaServiceImageTags">
    <vt:lpwstr/>
  </property>
</Properties>
</file>